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8D4B4" w14:textId="56692749" w:rsidR="00754F28" w:rsidRDefault="00754F28">
      <w:proofErr w:type="spellStart"/>
      <w:r>
        <w:t>Canta</w:t>
      </w:r>
      <w:proofErr w:type="spellEnd"/>
    </w:p>
    <w:p w14:paraId="4FB6AEFA" w14:textId="1F1F9521" w:rsidR="006E4892" w:rsidRDefault="0091196B">
      <w:r>
        <w:t>Years later, before the sign on the shop’s door that read, ‘Please, we actually do not accept counterfeit currency,’ a well-dressed young man, perhaps unaware of what the shop’s future policy will hold, had paid for his goods in counterfeit notes.</w:t>
      </w:r>
    </w:p>
    <w:p w14:paraId="63909A82" w14:textId="2413CCC3" w:rsidR="0091196B" w:rsidRDefault="00292AA8">
      <w:r>
        <w:t xml:space="preserve">The </w:t>
      </w:r>
      <w:r w:rsidR="004D3162">
        <w:t xml:space="preserve">mistake will only be noticed by </w:t>
      </w:r>
      <w:proofErr w:type="spellStart"/>
      <w:r w:rsidR="004D3162">
        <w:t>Amobi’s</w:t>
      </w:r>
      <w:proofErr w:type="spellEnd"/>
      <w:r w:rsidR="004D3162">
        <w:t xml:space="preserve"> mother in </w:t>
      </w:r>
      <w:r w:rsidR="00081B2C">
        <w:t xml:space="preserve">the </w:t>
      </w:r>
      <w:r w:rsidR="004D3162">
        <w:t xml:space="preserve">morning, while he sat by a stool and did his quantitative reasoning homework, </w:t>
      </w:r>
      <w:r w:rsidR="00081B2C">
        <w:t xml:space="preserve">which </w:t>
      </w:r>
      <w:r w:rsidR="004D3162">
        <w:t>he had forgotten to do the previous day.</w:t>
      </w:r>
      <w:r w:rsidR="00E21DDF">
        <w:t xml:space="preserve"> His mother now was complaining to his Uncle Martin, </w:t>
      </w:r>
      <w:r w:rsidR="006E1BC8">
        <w:t xml:space="preserve">her brother that lived two streets away from them. </w:t>
      </w:r>
    </w:p>
    <w:p w14:paraId="26A324F1" w14:textId="48B3DA76" w:rsidR="006E1BC8" w:rsidRDefault="006E1BC8">
      <w:r>
        <w:t xml:space="preserve">That afternoon when </w:t>
      </w:r>
      <w:proofErr w:type="spellStart"/>
      <w:r>
        <w:t>Amobi</w:t>
      </w:r>
      <w:proofErr w:type="spellEnd"/>
      <w:r>
        <w:t xml:space="preserve"> came back from school, he found the notes carefully stacked upon each other on the glass showcase that held fried buns and eggrolls his mother sold. </w:t>
      </w:r>
      <w:r w:rsidR="005C1A98">
        <w:t>He was still in his uniform and before he dropped his school bag, he asked, “Mummy, what happened to the money?”</w:t>
      </w:r>
    </w:p>
    <w:p w14:paraId="36D0C280" w14:textId="3D6E012D" w:rsidR="005C1A98" w:rsidRDefault="004D3652">
      <w:r>
        <w:t>She ignored him and he understood immedi</w:t>
      </w:r>
      <w:r w:rsidR="009B164A">
        <w:t>ately she was going through one of her moods. He knew now that to get a response out of her, he’d have to repeat himself over and over again until she got bored and divulged what he needed to hear. He had just asked the second time, when she said, “It’s not good money.”</w:t>
      </w:r>
    </w:p>
    <w:p w14:paraId="04E8CB9A" w14:textId="628BCF9B" w:rsidR="009B164A" w:rsidRDefault="009B164A">
      <w:r>
        <w:t>“Why?”</w:t>
      </w:r>
    </w:p>
    <w:p w14:paraId="28A85649" w14:textId="21D840A6" w:rsidR="009B164A" w:rsidRDefault="009B164A">
      <w:r>
        <w:t>“</w:t>
      </w:r>
      <w:proofErr w:type="spellStart"/>
      <w:r>
        <w:t>Amobi</w:t>
      </w:r>
      <w:proofErr w:type="spellEnd"/>
      <w:r>
        <w:t>, don’t you have homework?”</w:t>
      </w:r>
    </w:p>
    <w:p w14:paraId="57A43C3A" w14:textId="5A3C7B50" w:rsidR="009B164A" w:rsidRDefault="009B164A">
      <w:r>
        <w:t xml:space="preserve">He did. But he would do the next day, copying quickly from another person’s work just six minutes before the </w:t>
      </w:r>
      <w:proofErr w:type="spellStart"/>
      <w:r>
        <w:t>maths</w:t>
      </w:r>
      <w:proofErr w:type="spellEnd"/>
      <w:r>
        <w:t xml:space="preserve"> teacher, a whip-wielding </w:t>
      </w:r>
      <w:proofErr w:type="gramStart"/>
      <w:r>
        <w:t>middle aged</w:t>
      </w:r>
      <w:proofErr w:type="gramEnd"/>
      <w:r>
        <w:t xml:space="preserve"> man, arrived in class. Now however, he was impressed by the notion that there was money that was not really good money because you see, </w:t>
      </w:r>
      <w:proofErr w:type="spellStart"/>
      <w:r>
        <w:t>Amobi</w:t>
      </w:r>
      <w:proofErr w:type="spellEnd"/>
      <w:r>
        <w:t xml:space="preserve"> was only </w:t>
      </w:r>
      <w:r w:rsidR="005B62F0">
        <w:t>eight</w:t>
      </w:r>
      <w:r>
        <w:t xml:space="preserve"> and still learning the ways of the world.</w:t>
      </w:r>
    </w:p>
    <w:p w14:paraId="43E51C5D" w14:textId="35EA2718" w:rsidR="00780EF7" w:rsidRDefault="009B164A">
      <w:r>
        <w:t xml:space="preserve">“Why is </w:t>
      </w:r>
      <w:r w:rsidR="00754123">
        <w:t xml:space="preserve">it </w:t>
      </w:r>
      <w:r>
        <w:t>not good money?” he asked his mother. Now he sat down by the stool just beside the showcase. His mother behind the showcase, sitting on the floor, her legs clamp</w:t>
      </w:r>
      <w:r w:rsidR="00754123">
        <w:t>ed</w:t>
      </w:r>
      <w:r>
        <w:t xml:space="preserve"> together. Because it was still </w:t>
      </w:r>
      <w:r w:rsidR="00B248BF">
        <w:t>afternoon and barely evening, they’d barely make any sales before evening when the children were properly back from school a</w:t>
      </w:r>
      <w:r w:rsidR="00780EF7">
        <w:t xml:space="preserve">longside their parents. </w:t>
      </w:r>
    </w:p>
    <w:p w14:paraId="0D04ADC5" w14:textId="77777777" w:rsidR="00780EF7" w:rsidRDefault="00780EF7">
      <w:r>
        <w:t>“Why is not good money?” he asked again.</w:t>
      </w:r>
    </w:p>
    <w:p w14:paraId="6C229A6A" w14:textId="1E0E9300" w:rsidR="001556E1" w:rsidRDefault="00780EF7">
      <w:r>
        <w:t>“Because it’s fake money</w:t>
      </w:r>
      <w:r w:rsidR="001556E1">
        <w:t>. Nobody will take it from you</w:t>
      </w:r>
      <w:r>
        <w:t xml:space="preserve">,” she told </w:t>
      </w:r>
      <w:proofErr w:type="spellStart"/>
      <w:r>
        <w:t>Amobi</w:t>
      </w:r>
      <w:proofErr w:type="spellEnd"/>
      <w:r>
        <w:t>.</w:t>
      </w:r>
      <w:r w:rsidR="001556E1">
        <w:t xml:space="preserve"> “If police catch with it, they will take you and go to prison.”</w:t>
      </w:r>
    </w:p>
    <w:p w14:paraId="0034F221" w14:textId="72139945" w:rsidR="009B164A" w:rsidRDefault="001556E1">
      <w:r>
        <w:t xml:space="preserve">“But you took it from someone,” </w:t>
      </w:r>
      <w:proofErr w:type="spellStart"/>
      <w:r>
        <w:t>Amobi</w:t>
      </w:r>
      <w:proofErr w:type="spellEnd"/>
      <w:r>
        <w:t xml:space="preserve"> said.</w:t>
      </w:r>
    </w:p>
    <w:p w14:paraId="74EBDDF4" w14:textId="10C7167E" w:rsidR="001556E1" w:rsidRDefault="001556E1">
      <w:r>
        <w:t xml:space="preserve">She said nothing. </w:t>
      </w:r>
    </w:p>
    <w:p w14:paraId="61795940" w14:textId="0D662375" w:rsidR="004D3162" w:rsidRDefault="000E2B45">
      <w:r>
        <w:t>He got the cue that she did not want to have a conversation about it, so he asked again, “But you took the money from someone?”</w:t>
      </w:r>
    </w:p>
    <w:p w14:paraId="226AE738" w14:textId="36DFDCA3" w:rsidR="000E2B45" w:rsidRDefault="000E2B45">
      <w:r>
        <w:t xml:space="preserve">“Yes, </w:t>
      </w:r>
      <w:proofErr w:type="spellStart"/>
      <w:r>
        <w:t>Amobi</w:t>
      </w:r>
      <w:proofErr w:type="spellEnd"/>
      <w:r>
        <w:t xml:space="preserve">, yes! It was night and I could see road well.” Then she went on rant in Igbo raining abuses on the person who had paid her in counterfeit currency. </w:t>
      </w:r>
      <w:proofErr w:type="spellStart"/>
      <w:r>
        <w:t>Amobi</w:t>
      </w:r>
      <w:proofErr w:type="spellEnd"/>
      <w:r>
        <w:t xml:space="preserve"> understood only a little of what she was saying. He understood Igbo enough to know when to </w:t>
      </w:r>
      <w:r w:rsidRPr="00754123">
        <w:t>bring</w:t>
      </w:r>
      <w:r w:rsidRPr="00754123">
        <w:rPr>
          <w:i/>
          <w:iCs/>
        </w:rPr>
        <w:t xml:space="preserve"> </w:t>
      </w:r>
      <w:proofErr w:type="spellStart"/>
      <w:r w:rsidRPr="00754123">
        <w:rPr>
          <w:i/>
          <w:iCs/>
        </w:rPr>
        <w:t>ngagi</w:t>
      </w:r>
      <w:proofErr w:type="spellEnd"/>
      <w:r>
        <w:t xml:space="preserve"> or </w:t>
      </w:r>
      <w:proofErr w:type="spellStart"/>
      <w:r w:rsidRPr="00754123">
        <w:rPr>
          <w:i/>
          <w:iCs/>
        </w:rPr>
        <w:t>nnu</w:t>
      </w:r>
      <w:proofErr w:type="spellEnd"/>
      <w:r>
        <w:t xml:space="preserve"> when </w:t>
      </w:r>
      <w:r w:rsidR="00754123">
        <w:t xml:space="preserve">they were </w:t>
      </w:r>
      <w:r>
        <w:t xml:space="preserve">in the kitchen or to </w:t>
      </w:r>
      <w:proofErr w:type="spellStart"/>
      <w:r>
        <w:t>kwado</w:t>
      </w:r>
      <w:proofErr w:type="spellEnd"/>
      <w:r>
        <w:t xml:space="preserve"> for school. And better yet, he knew enough to know when she was abusing somebody or just generally in a tense mood.</w:t>
      </w:r>
    </w:p>
    <w:p w14:paraId="65D97966" w14:textId="3A119B38" w:rsidR="000E2B45" w:rsidRDefault="000E2B45">
      <w:r>
        <w:lastRenderedPageBreak/>
        <w:t xml:space="preserve">Whatever his mother’s plan for the money had been, she left it there on the counter instead going into a story whenever anyone who cared for it, teased her about having enough money to give. </w:t>
      </w:r>
    </w:p>
    <w:p w14:paraId="507C83F7" w14:textId="22CB986B" w:rsidR="000E2B45" w:rsidRDefault="000E2B45">
      <w:r>
        <w:t xml:space="preserve">And </w:t>
      </w:r>
      <w:proofErr w:type="gramStart"/>
      <w:r>
        <w:t>so</w:t>
      </w:r>
      <w:proofErr w:type="gramEnd"/>
      <w:r>
        <w:t xml:space="preserve"> one time, when she had left the interiors of the shop to the corridors to answer an elderly women who attended their church, </w:t>
      </w:r>
      <w:proofErr w:type="spellStart"/>
      <w:r>
        <w:t>Amobi</w:t>
      </w:r>
      <w:proofErr w:type="spellEnd"/>
      <w:r>
        <w:t xml:space="preserve"> took the money and slid it into his pocket. </w:t>
      </w:r>
    </w:p>
    <w:p w14:paraId="77A2FBC3" w14:textId="4A99351F" w:rsidR="000E2B45" w:rsidRDefault="000E2B45">
      <w:r>
        <w:t xml:space="preserve">Because the money had been a constant in the shop for a while, his mother was not exactly sure when </w:t>
      </w:r>
      <w:proofErr w:type="gramStart"/>
      <w:r>
        <w:t>last</w:t>
      </w:r>
      <w:proofErr w:type="gramEnd"/>
      <w:r>
        <w:t xml:space="preserve"> she had seen it and when it got missing. But at the very instant she had noticed the notes missing, she went, “Bia, </w:t>
      </w:r>
      <w:proofErr w:type="spellStart"/>
      <w:r>
        <w:t>ke</w:t>
      </w:r>
      <w:proofErr w:type="spellEnd"/>
      <w:r>
        <w:t xml:space="preserve"> </w:t>
      </w:r>
      <w:proofErr w:type="spellStart"/>
      <w:r>
        <w:t>onye</w:t>
      </w:r>
      <w:proofErr w:type="spellEnd"/>
      <w:r>
        <w:t xml:space="preserve"> were ego no </w:t>
      </w:r>
      <w:proofErr w:type="spellStart"/>
      <w:r>
        <w:t>enu</w:t>
      </w:r>
      <w:proofErr w:type="spellEnd"/>
      <w:r>
        <w:t xml:space="preserve"> </w:t>
      </w:r>
      <w:proofErr w:type="spellStart"/>
      <w:r>
        <w:t>eba</w:t>
      </w:r>
      <w:proofErr w:type="spellEnd"/>
      <w:r>
        <w:t>?”</w:t>
      </w:r>
    </w:p>
    <w:p w14:paraId="7297CFE8" w14:textId="046AD1B6" w:rsidR="000E2B45" w:rsidRDefault="000E2B45">
      <w:r>
        <w:t>He looked at her. Technically, that was not a lie.</w:t>
      </w:r>
    </w:p>
    <w:p w14:paraId="10FBEE04" w14:textId="71878B2B" w:rsidR="000E2B45" w:rsidRDefault="000E2B45">
      <w:r>
        <w:t>She laughed under her breath, and then sat on the plastic chair behind the counter. Already, she had a theory</w:t>
      </w:r>
      <w:r w:rsidR="00120532">
        <w:t>. “</w:t>
      </w:r>
      <w:proofErr w:type="spellStart"/>
      <w:r w:rsidR="00120532">
        <w:t>Onya</w:t>
      </w:r>
      <w:proofErr w:type="spellEnd"/>
      <w:r w:rsidR="00120532">
        <w:t xml:space="preserve"> </w:t>
      </w:r>
      <w:proofErr w:type="spellStart"/>
      <w:r w:rsidR="00120532">
        <w:t>bu</w:t>
      </w:r>
      <w:proofErr w:type="spellEnd"/>
      <w:r w:rsidR="00120532">
        <w:t xml:space="preserve"> </w:t>
      </w:r>
      <w:proofErr w:type="spellStart"/>
      <w:r w:rsidR="00120532">
        <w:t>Kachi</w:t>
      </w:r>
      <w:proofErr w:type="spellEnd"/>
      <w:r w:rsidR="00120532">
        <w:t xml:space="preserve">,” she said to no one in particular. </w:t>
      </w:r>
      <w:proofErr w:type="spellStart"/>
      <w:r w:rsidR="00120532">
        <w:t>Kachi</w:t>
      </w:r>
      <w:proofErr w:type="spellEnd"/>
      <w:r w:rsidR="00120532">
        <w:t xml:space="preserve">- the </w:t>
      </w:r>
      <w:proofErr w:type="spellStart"/>
      <w:r w:rsidR="00120532">
        <w:t>neighbourhood</w:t>
      </w:r>
      <w:proofErr w:type="spellEnd"/>
      <w:r w:rsidR="00120532">
        <w:t xml:space="preserve"> teenager who elderly women clutched their handbags even tighter when he was around. </w:t>
      </w:r>
      <w:proofErr w:type="spellStart"/>
      <w:r w:rsidR="00754123">
        <w:t>Kachi’s</w:t>
      </w:r>
      <w:proofErr w:type="spellEnd"/>
      <w:r w:rsidR="00120532">
        <w:t xml:space="preserve"> mother, a poor widow sold the best </w:t>
      </w:r>
      <w:proofErr w:type="spellStart"/>
      <w:r w:rsidR="00120532">
        <w:t>akara</w:t>
      </w:r>
      <w:proofErr w:type="spellEnd"/>
      <w:r w:rsidR="00120532">
        <w:t xml:space="preserve"> in the vicinity. Already, </w:t>
      </w:r>
      <w:proofErr w:type="spellStart"/>
      <w:r w:rsidR="00120532">
        <w:t>Kachi</w:t>
      </w:r>
      <w:proofErr w:type="spellEnd"/>
      <w:r w:rsidR="00120532">
        <w:t xml:space="preserve"> spotted dreads, had dropped out of school, always had the bands of trousers tightly secured to beneath his buttocks, and gallivanted aimlessly around the local government area, leaving behind less things than he had met in his path.</w:t>
      </w:r>
    </w:p>
    <w:p w14:paraId="271342CB" w14:textId="2631F17C" w:rsidR="00120532" w:rsidRDefault="00120532">
      <w:proofErr w:type="spellStart"/>
      <w:r>
        <w:t>Amobi’s</w:t>
      </w:r>
      <w:proofErr w:type="spellEnd"/>
      <w:r>
        <w:t xml:space="preserve"> mother shook her head. “That </w:t>
      </w:r>
      <w:proofErr w:type="spellStart"/>
      <w:r>
        <w:t>Kachi</w:t>
      </w:r>
      <w:proofErr w:type="spellEnd"/>
      <w:r>
        <w:t xml:space="preserve"> ga </w:t>
      </w:r>
      <w:proofErr w:type="spellStart"/>
      <w:r>
        <w:t>bu</w:t>
      </w:r>
      <w:proofErr w:type="spellEnd"/>
      <w:r>
        <w:t>…”</w:t>
      </w:r>
    </w:p>
    <w:p w14:paraId="3AD33BA6" w14:textId="486CD4E1" w:rsidR="001613A6" w:rsidRDefault="00120532">
      <w:pPr>
        <w:rPr>
          <w:i/>
          <w:iCs/>
        </w:rPr>
      </w:pPr>
      <w:r>
        <w:t xml:space="preserve">“Can I go home?” </w:t>
      </w:r>
      <w:proofErr w:type="spellStart"/>
      <w:r>
        <w:t>Amobi</w:t>
      </w:r>
      <w:proofErr w:type="spellEnd"/>
      <w:r>
        <w:t xml:space="preserve"> asked. Already, he knew the forecasts of what </w:t>
      </w:r>
      <w:proofErr w:type="spellStart"/>
      <w:r>
        <w:t>Kachi’s</w:t>
      </w:r>
      <w:proofErr w:type="spellEnd"/>
      <w:r>
        <w:t xml:space="preserve"> life may look like, from his mother before now, from the woman she spoke with. One</w:t>
      </w:r>
      <w:r w:rsidR="001613A6">
        <w:t xml:space="preserve"> of the </w:t>
      </w:r>
      <w:proofErr w:type="spellStart"/>
      <w:r w:rsidR="001613A6">
        <w:t>exreme</w:t>
      </w:r>
      <w:proofErr w:type="spellEnd"/>
      <w:r w:rsidR="001613A6">
        <w:t xml:space="preserve"> variants</w:t>
      </w:r>
      <w:r>
        <w:t xml:space="preserve"> entailed a</w:t>
      </w:r>
      <w:r w:rsidR="001613A6">
        <w:t xml:space="preserve">n ‘incident’ in Oil Mill market, the other was </w:t>
      </w:r>
      <w:proofErr w:type="spellStart"/>
      <w:r w:rsidR="001613A6">
        <w:t>Kachi</w:t>
      </w:r>
      <w:proofErr w:type="spellEnd"/>
      <w:r w:rsidR="001613A6">
        <w:t xml:space="preserve"> being a frequent passenger in </w:t>
      </w:r>
      <w:r w:rsidR="001613A6">
        <w:rPr>
          <w:i/>
          <w:iCs/>
        </w:rPr>
        <w:t xml:space="preserve">black </w:t>
      </w:r>
      <w:proofErr w:type="spellStart"/>
      <w:r w:rsidR="001613A6">
        <w:rPr>
          <w:i/>
          <w:iCs/>
        </w:rPr>
        <w:t>marie’s</w:t>
      </w:r>
      <w:proofErr w:type="spellEnd"/>
      <w:r w:rsidR="001613A6">
        <w:rPr>
          <w:i/>
          <w:iCs/>
        </w:rPr>
        <w:t>.</w:t>
      </w:r>
    </w:p>
    <w:p w14:paraId="122FAA56" w14:textId="6A2624B3" w:rsidR="001613A6" w:rsidRDefault="001613A6">
      <w:r>
        <w:t xml:space="preserve">“Okay,” </w:t>
      </w:r>
      <w:proofErr w:type="spellStart"/>
      <w:r>
        <w:t>Amobi’s</w:t>
      </w:r>
      <w:proofErr w:type="spellEnd"/>
      <w:r>
        <w:t xml:space="preserve"> mother said to his request. “But, if you go home, read your book. Don’t play.”</w:t>
      </w:r>
    </w:p>
    <w:p w14:paraId="545ADC24" w14:textId="72A7AC59" w:rsidR="001613A6" w:rsidRDefault="001613A6">
      <w:r>
        <w:t>“Okay.”</w:t>
      </w:r>
    </w:p>
    <w:p w14:paraId="258BD2B0" w14:textId="63D0902B" w:rsidR="001613A6" w:rsidRDefault="001613A6">
      <w:r>
        <w:t>“So, what should we eat this night?” she asked.</w:t>
      </w:r>
    </w:p>
    <w:p w14:paraId="53379F95" w14:textId="353525CA" w:rsidR="001613A6" w:rsidRDefault="001613A6">
      <w:r>
        <w:t>Perhaps, if he was in a more stable mood, he’d have said, ‘Rice!’ but now, with his insides spurned in excitement, he said, “I don’t know!”</w:t>
      </w:r>
    </w:p>
    <w:p w14:paraId="075FC4C5" w14:textId="0E776E18" w:rsidR="00FA74EB" w:rsidRDefault="001613A6">
      <w:r>
        <w:t xml:space="preserve">He was already out of the shop, his school bag slung on his shoulders. </w:t>
      </w:r>
      <w:r w:rsidR="00FA74EB">
        <w:t xml:space="preserve">He did not go home, instead he went to his classmate, </w:t>
      </w:r>
      <w:proofErr w:type="spellStart"/>
      <w:r w:rsidR="00FA74EB">
        <w:t>Dagogo’s</w:t>
      </w:r>
      <w:proofErr w:type="spellEnd"/>
      <w:r w:rsidR="00FA74EB">
        <w:t xml:space="preserve">, home. Of </w:t>
      </w:r>
      <w:proofErr w:type="spellStart"/>
      <w:r w:rsidR="00FA74EB">
        <w:t>Dagogo</w:t>
      </w:r>
      <w:proofErr w:type="spellEnd"/>
      <w:r w:rsidR="00FA74EB">
        <w:t xml:space="preserve">, </w:t>
      </w:r>
      <w:proofErr w:type="spellStart"/>
      <w:r w:rsidR="00FA74EB">
        <w:t>Amobi’s</w:t>
      </w:r>
      <w:proofErr w:type="spellEnd"/>
      <w:r w:rsidR="00FA74EB">
        <w:t xml:space="preserve"> mother had once said to her brother, “It’s not that he’s the one making </w:t>
      </w:r>
      <w:proofErr w:type="spellStart"/>
      <w:r w:rsidR="00FA74EB">
        <w:t>Amobi</w:t>
      </w:r>
      <w:proofErr w:type="spellEnd"/>
      <w:r w:rsidR="00FA74EB">
        <w:t xml:space="preserve"> do all these nonsense oo, it’s just when </w:t>
      </w:r>
      <w:proofErr w:type="spellStart"/>
      <w:r w:rsidR="00FA74EB">
        <w:t>Amobi</w:t>
      </w:r>
      <w:proofErr w:type="spellEnd"/>
      <w:r w:rsidR="00FA74EB">
        <w:t xml:space="preserve"> says, ‘let’s do this’, he will say, ‘yes’ immediately.</w:t>
      </w:r>
      <w:r w:rsidR="0063596E">
        <w:t>”</w:t>
      </w:r>
      <w:r w:rsidR="00FA74EB">
        <w:t xml:space="preserve"> And </w:t>
      </w:r>
      <w:proofErr w:type="gramStart"/>
      <w:r w:rsidR="00FA74EB">
        <w:t>so</w:t>
      </w:r>
      <w:proofErr w:type="gramEnd"/>
      <w:r w:rsidR="00FA74EB">
        <w:t xml:space="preserve"> the reason </w:t>
      </w:r>
      <w:proofErr w:type="spellStart"/>
      <w:r w:rsidR="00FA74EB">
        <w:t>Amobi’s</w:t>
      </w:r>
      <w:proofErr w:type="spellEnd"/>
      <w:r w:rsidR="00FA74EB">
        <w:t xml:space="preserve"> mother did not like </w:t>
      </w:r>
      <w:proofErr w:type="spellStart"/>
      <w:r w:rsidR="00FA74EB">
        <w:t>Amobi’s</w:t>
      </w:r>
      <w:proofErr w:type="spellEnd"/>
      <w:r w:rsidR="00FA74EB">
        <w:t xml:space="preserve"> relationship with </w:t>
      </w:r>
      <w:proofErr w:type="spellStart"/>
      <w:r w:rsidR="00FA74EB">
        <w:t>Dagogo</w:t>
      </w:r>
      <w:proofErr w:type="spellEnd"/>
      <w:r w:rsidR="00FA74EB">
        <w:t xml:space="preserve"> was not that </w:t>
      </w:r>
      <w:proofErr w:type="spellStart"/>
      <w:r w:rsidR="00FA74EB">
        <w:t>Dagogo</w:t>
      </w:r>
      <w:proofErr w:type="spellEnd"/>
      <w:r w:rsidR="00FA74EB">
        <w:t xml:space="preserve"> was entirely a bad influence on </w:t>
      </w:r>
      <w:proofErr w:type="spellStart"/>
      <w:r w:rsidR="00FA74EB">
        <w:t>Amobi</w:t>
      </w:r>
      <w:proofErr w:type="spellEnd"/>
      <w:r w:rsidR="00FA74EB">
        <w:t xml:space="preserve"> but that he offered less inhibition to </w:t>
      </w:r>
      <w:proofErr w:type="spellStart"/>
      <w:r w:rsidR="00FA74EB">
        <w:t>Amobi’s</w:t>
      </w:r>
      <w:proofErr w:type="spellEnd"/>
      <w:r w:rsidR="00FA74EB">
        <w:t xml:space="preserve"> charades than </w:t>
      </w:r>
      <w:proofErr w:type="spellStart"/>
      <w:r w:rsidR="00FA74EB">
        <w:t>Amobi</w:t>
      </w:r>
      <w:proofErr w:type="spellEnd"/>
      <w:r w:rsidR="00FA74EB">
        <w:t xml:space="preserve"> himself</w:t>
      </w:r>
      <w:r w:rsidR="00217FF1">
        <w:t xml:space="preserve"> would to his wandering thoughts</w:t>
      </w:r>
      <w:r w:rsidR="00FA74EB">
        <w:t xml:space="preserve">. </w:t>
      </w:r>
    </w:p>
    <w:p w14:paraId="22982132" w14:textId="7043BC3C" w:rsidR="00AE518D" w:rsidRDefault="00AE518D">
      <w:proofErr w:type="spellStart"/>
      <w:r>
        <w:t>Amobi</w:t>
      </w:r>
      <w:proofErr w:type="spellEnd"/>
      <w:r>
        <w:t xml:space="preserve"> found </w:t>
      </w:r>
      <w:proofErr w:type="spellStart"/>
      <w:r>
        <w:t>Dagogo</w:t>
      </w:r>
      <w:proofErr w:type="spellEnd"/>
      <w:r>
        <w:t xml:space="preserve"> grumbling, in the kitchen and washing plates by the sink. When </w:t>
      </w:r>
      <w:proofErr w:type="spellStart"/>
      <w:r>
        <w:t>Dagogo</w:t>
      </w:r>
      <w:proofErr w:type="spellEnd"/>
      <w:r>
        <w:t xml:space="preserve"> saw </w:t>
      </w:r>
      <w:proofErr w:type="spellStart"/>
      <w:r>
        <w:t>Amobi</w:t>
      </w:r>
      <w:proofErr w:type="spellEnd"/>
      <w:r>
        <w:t>, he said quite flatly, “What are doing here?”</w:t>
      </w:r>
    </w:p>
    <w:p w14:paraId="71993EE8" w14:textId="44F3CE6B" w:rsidR="00AE518D" w:rsidRDefault="00AE518D">
      <w:r>
        <w:t xml:space="preserve">“What is it?” </w:t>
      </w:r>
      <w:proofErr w:type="spellStart"/>
      <w:r>
        <w:t>Amobi</w:t>
      </w:r>
      <w:proofErr w:type="spellEnd"/>
      <w:r>
        <w:t xml:space="preserve"> asked in return. </w:t>
      </w:r>
    </w:p>
    <w:p w14:paraId="5842BCE8" w14:textId="3E25375F" w:rsidR="00AE518D" w:rsidRDefault="00AE518D">
      <w:r>
        <w:t xml:space="preserve">“Is it not this people?” </w:t>
      </w:r>
      <w:proofErr w:type="spellStart"/>
      <w:r>
        <w:t>Dagogo</w:t>
      </w:r>
      <w:proofErr w:type="spellEnd"/>
      <w:r>
        <w:t xml:space="preserve"> said, lips in a pout. </w:t>
      </w:r>
      <w:proofErr w:type="spellStart"/>
      <w:r>
        <w:t>Dagogo</w:t>
      </w:r>
      <w:proofErr w:type="spellEnd"/>
      <w:r>
        <w:t xml:space="preserve"> had five elder brother</w:t>
      </w:r>
      <w:r w:rsidR="00CD4269">
        <w:t>s</w:t>
      </w:r>
      <w:r>
        <w:t xml:space="preserve">- which </w:t>
      </w:r>
      <w:proofErr w:type="spellStart"/>
      <w:r>
        <w:t>Amobi</w:t>
      </w:r>
      <w:proofErr w:type="spellEnd"/>
      <w:r>
        <w:t xml:space="preserve"> loved the idea of but </w:t>
      </w:r>
      <w:proofErr w:type="spellStart"/>
      <w:r>
        <w:t>Dagogo</w:t>
      </w:r>
      <w:proofErr w:type="spellEnd"/>
      <w:r w:rsidR="00CD4269">
        <w:t xml:space="preserve"> hated</w:t>
      </w:r>
      <w:r>
        <w:t xml:space="preserve">. On one side, </w:t>
      </w:r>
      <w:proofErr w:type="spellStart"/>
      <w:r>
        <w:t>Dagogo</w:t>
      </w:r>
      <w:proofErr w:type="spellEnd"/>
      <w:r>
        <w:t xml:space="preserve"> had access to all the hip American films like a pirated Van Damme’s collection, one of such DVD’s that </w:t>
      </w:r>
      <w:proofErr w:type="spellStart"/>
      <w:r>
        <w:t>Amobi’s</w:t>
      </w:r>
      <w:proofErr w:type="spellEnd"/>
      <w:r>
        <w:t xml:space="preserve"> mother will seize when he borrowed. There was also the PS 2 that </w:t>
      </w:r>
      <w:proofErr w:type="spellStart"/>
      <w:r>
        <w:t>Amobi</w:t>
      </w:r>
      <w:proofErr w:type="spellEnd"/>
      <w:r>
        <w:t xml:space="preserve"> had </w:t>
      </w:r>
      <w:r w:rsidR="00CD4269">
        <w:t xml:space="preserve">been </w:t>
      </w:r>
      <w:r>
        <w:t xml:space="preserve">chanced on many occasions to use. On the other side were the heaped workload and numerous errands that </w:t>
      </w:r>
      <w:proofErr w:type="spellStart"/>
      <w:r>
        <w:t>Dago</w:t>
      </w:r>
      <w:r w:rsidR="00C26EFA">
        <w:t>go</w:t>
      </w:r>
      <w:proofErr w:type="spellEnd"/>
      <w:r w:rsidR="00C26EFA">
        <w:t xml:space="preserve"> had to undertake and hated with all of his might.</w:t>
      </w:r>
    </w:p>
    <w:p w14:paraId="6A7A9E0F" w14:textId="7E9B9740" w:rsidR="00C26EFA" w:rsidRDefault="00C26EFA">
      <w:r>
        <w:lastRenderedPageBreak/>
        <w:t xml:space="preserve">“See what I brought?” </w:t>
      </w:r>
      <w:proofErr w:type="spellStart"/>
      <w:r>
        <w:t>Amobi</w:t>
      </w:r>
      <w:proofErr w:type="spellEnd"/>
      <w:r>
        <w:t xml:space="preserve"> said, and then he produced the notes from his pocket.</w:t>
      </w:r>
    </w:p>
    <w:p w14:paraId="32065ED3" w14:textId="6C4ABA43" w:rsidR="00C26EFA" w:rsidRDefault="00C26EFA">
      <w:proofErr w:type="spellStart"/>
      <w:r>
        <w:t>Dagogo</w:t>
      </w:r>
      <w:proofErr w:type="spellEnd"/>
      <w:r>
        <w:t xml:space="preserve"> stared at the money with a certain indifference in his eyes. “Where did you see that?” </w:t>
      </w:r>
      <w:proofErr w:type="spellStart"/>
      <w:r>
        <w:t>Dagogo</w:t>
      </w:r>
      <w:proofErr w:type="spellEnd"/>
      <w:r>
        <w:t xml:space="preserve"> asked as </w:t>
      </w:r>
      <w:proofErr w:type="spellStart"/>
      <w:r>
        <w:t>Amobi</w:t>
      </w:r>
      <w:proofErr w:type="spellEnd"/>
      <w:r>
        <w:t xml:space="preserve"> counted the notes. </w:t>
      </w:r>
    </w:p>
    <w:p w14:paraId="09D896B4" w14:textId="36519710" w:rsidR="00C26EFA" w:rsidRDefault="00C26EFA">
      <w:r>
        <w:t xml:space="preserve">“My mother’s shop,” </w:t>
      </w:r>
      <w:proofErr w:type="spellStart"/>
      <w:r>
        <w:t>Amobi</w:t>
      </w:r>
      <w:proofErr w:type="spellEnd"/>
      <w:r>
        <w:t xml:space="preserve"> said.</w:t>
      </w:r>
    </w:p>
    <w:p w14:paraId="731D00F3" w14:textId="5AE55BA0" w:rsidR="00C26EFA" w:rsidRDefault="00C26EFA">
      <w:r>
        <w:t xml:space="preserve">“Does she know you took it?” </w:t>
      </w:r>
      <w:proofErr w:type="spellStart"/>
      <w:r>
        <w:t>Dagogo</w:t>
      </w:r>
      <w:proofErr w:type="spellEnd"/>
      <w:r>
        <w:t xml:space="preserve"> asked. There was judgement in his voice, just a mere curiosity. </w:t>
      </w:r>
    </w:p>
    <w:p w14:paraId="2BF90129" w14:textId="540702BF" w:rsidR="00C26EFA" w:rsidRDefault="00C26EFA">
      <w:r>
        <w:t xml:space="preserve">“No, but she was going to throw it away,” </w:t>
      </w:r>
      <w:proofErr w:type="spellStart"/>
      <w:r>
        <w:t>Amobi</w:t>
      </w:r>
      <w:proofErr w:type="spellEnd"/>
      <w:r>
        <w:t xml:space="preserve"> informed </w:t>
      </w:r>
      <w:proofErr w:type="spellStart"/>
      <w:r>
        <w:t>Dagogo</w:t>
      </w:r>
      <w:proofErr w:type="spellEnd"/>
      <w:r>
        <w:t>. “It’s not real money.”</w:t>
      </w:r>
    </w:p>
    <w:p w14:paraId="2C014E0D" w14:textId="06CB2A59" w:rsidR="00C26EFA" w:rsidRDefault="00C26EFA">
      <w:r>
        <w:t xml:space="preserve">This was when </w:t>
      </w:r>
      <w:proofErr w:type="spellStart"/>
      <w:r>
        <w:t>Dagogo’s</w:t>
      </w:r>
      <w:proofErr w:type="spellEnd"/>
      <w:r>
        <w:t xml:space="preserve"> eyes shone. “What is it then?” he asked, </w:t>
      </w:r>
      <w:proofErr w:type="spellStart"/>
      <w:r>
        <w:t>launging</w:t>
      </w:r>
      <w:proofErr w:type="spellEnd"/>
      <w:r>
        <w:t xml:space="preserve"> at it.</w:t>
      </w:r>
    </w:p>
    <w:p w14:paraId="3B24413E" w14:textId="7A43006B" w:rsidR="00C26EFA" w:rsidRDefault="00C26EFA">
      <w:proofErr w:type="spellStart"/>
      <w:r>
        <w:t>Amobi</w:t>
      </w:r>
      <w:proofErr w:type="spellEnd"/>
      <w:r>
        <w:t xml:space="preserve"> held the notes at an arm’s length. “Your hand is soapy,” he told </w:t>
      </w:r>
      <w:proofErr w:type="spellStart"/>
      <w:r>
        <w:t>Dagogo</w:t>
      </w:r>
      <w:proofErr w:type="spellEnd"/>
      <w:r>
        <w:t xml:space="preserve">. </w:t>
      </w:r>
    </w:p>
    <w:p w14:paraId="266241F3" w14:textId="068E86E4" w:rsidR="00C26EFA" w:rsidRDefault="00C26EFA">
      <w:proofErr w:type="spellStart"/>
      <w:r>
        <w:t>Dagogo</w:t>
      </w:r>
      <w:proofErr w:type="spellEnd"/>
      <w:r>
        <w:t xml:space="preserve"> rinsed out the detergent foam, then with his hands still wet, he grabbed the money and counted it, “one, two, three, four, five.” Then, “What are we going to do with it?”</w:t>
      </w:r>
    </w:p>
    <w:p w14:paraId="24D97CB9" w14:textId="4F422214" w:rsidR="00C26EFA" w:rsidRDefault="00C26EFA">
      <w:r>
        <w:t xml:space="preserve">Already, </w:t>
      </w:r>
      <w:proofErr w:type="spellStart"/>
      <w:r>
        <w:t>Amobi</w:t>
      </w:r>
      <w:proofErr w:type="spellEnd"/>
      <w:r>
        <w:t xml:space="preserve"> had plans. </w:t>
      </w:r>
      <w:r w:rsidR="00B342F1">
        <w:t>He’</w:t>
      </w:r>
      <w:r w:rsidR="00CD4269">
        <w:t>ll</w:t>
      </w:r>
      <w:r w:rsidR="00B342F1">
        <w:t xml:space="preserve"> buy the forbidden things h</w:t>
      </w:r>
      <w:r w:rsidR="00BF1C21">
        <w:t xml:space="preserve">is longer throat had always drawn him to, meat- lots of it- </w:t>
      </w:r>
      <w:proofErr w:type="spellStart"/>
      <w:r w:rsidR="00BF1C21">
        <w:t>suya</w:t>
      </w:r>
      <w:proofErr w:type="spellEnd"/>
      <w:r w:rsidR="00BF1C21">
        <w:t xml:space="preserve">, </w:t>
      </w:r>
      <w:proofErr w:type="spellStart"/>
      <w:r w:rsidR="00BF1C21">
        <w:t>essientially</w:t>
      </w:r>
      <w:proofErr w:type="spellEnd"/>
      <w:r w:rsidR="00BF1C21">
        <w:t>.</w:t>
      </w:r>
    </w:p>
    <w:p w14:paraId="33C477DA" w14:textId="42E918A7" w:rsidR="00BF1C21" w:rsidRDefault="00BF1C21">
      <w:r>
        <w:t xml:space="preserve">“When will you use it?” </w:t>
      </w:r>
      <w:proofErr w:type="spellStart"/>
      <w:r>
        <w:t>Dagogo</w:t>
      </w:r>
      <w:proofErr w:type="spellEnd"/>
      <w:r>
        <w:t xml:space="preserve"> asked. </w:t>
      </w:r>
    </w:p>
    <w:p w14:paraId="036398D0" w14:textId="0671FB9C" w:rsidR="00BF1C21" w:rsidRDefault="00BF1C21">
      <w:r>
        <w:t xml:space="preserve">“This night,” </w:t>
      </w:r>
      <w:proofErr w:type="spellStart"/>
      <w:r>
        <w:t>Amobi</w:t>
      </w:r>
      <w:proofErr w:type="spellEnd"/>
      <w:r>
        <w:t xml:space="preserve"> said. Between </w:t>
      </w:r>
      <w:r w:rsidR="00BC6AF2">
        <w:t xml:space="preserve">the two children were a lot less supervision than was supposed to be afforded to an independent house cat. And so </w:t>
      </w:r>
      <w:proofErr w:type="spellStart"/>
      <w:r w:rsidR="00BC6AF2">
        <w:t>Dagogo</w:t>
      </w:r>
      <w:proofErr w:type="spellEnd"/>
      <w:r w:rsidR="00BC6AF2">
        <w:t xml:space="preserve"> abandoned his chores for the day and they strode off into evening, first to </w:t>
      </w:r>
      <w:proofErr w:type="spellStart"/>
      <w:r w:rsidR="00BC6AF2">
        <w:t>Amobi’s</w:t>
      </w:r>
      <w:proofErr w:type="spellEnd"/>
      <w:r w:rsidR="00BC6AF2">
        <w:t xml:space="preserve"> house so that he could drop his school</w:t>
      </w:r>
      <w:r w:rsidR="00CD4269">
        <w:t xml:space="preserve"> bag</w:t>
      </w:r>
      <w:r w:rsidR="00BC6AF2">
        <w:t xml:space="preserve"> and then to the market where they waited for nightfall as </w:t>
      </w:r>
      <w:proofErr w:type="spellStart"/>
      <w:r w:rsidR="00BC6AF2">
        <w:t>Amobi</w:t>
      </w:r>
      <w:proofErr w:type="spellEnd"/>
      <w:r w:rsidR="00BC6AF2">
        <w:t xml:space="preserve"> reasoned that this was the magical time </w:t>
      </w:r>
      <w:r w:rsidR="002C465E">
        <w:t xml:space="preserve">when </w:t>
      </w:r>
      <w:proofErr w:type="spellStart"/>
      <w:r w:rsidR="00BC6AF2">
        <w:t>canta</w:t>
      </w:r>
      <w:proofErr w:type="spellEnd"/>
      <w:r w:rsidR="00BC6AF2">
        <w:t xml:space="preserve"> could be spent. </w:t>
      </w:r>
    </w:p>
    <w:p w14:paraId="20EB808F" w14:textId="5DCE4DF0" w:rsidR="00BC6AF2" w:rsidRDefault="002C465E">
      <w:r>
        <w:t xml:space="preserve">While it did not bother </w:t>
      </w:r>
      <w:proofErr w:type="spellStart"/>
      <w:r>
        <w:t>Dagogo</w:t>
      </w:r>
      <w:proofErr w:type="spellEnd"/>
      <w:r>
        <w:t xml:space="preserve"> in any</w:t>
      </w:r>
      <w:r w:rsidR="00CD4269">
        <w:t xml:space="preserve"> </w:t>
      </w:r>
      <w:r>
        <w:t xml:space="preserve">way, </w:t>
      </w:r>
      <w:proofErr w:type="spellStart"/>
      <w:r>
        <w:t>Amobi</w:t>
      </w:r>
      <w:proofErr w:type="spellEnd"/>
      <w:r>
        <w:t xml:space="preserve"> had a certain feel as to when his mother came back from the shop. It was almost always 9pm per the wall clock hanging on their </w:t>
      </w:r>
      <w:proofErr w:type="spellStart"/>
      <w:r>
        <w:t>parlour</w:t>
      </w:r>
      <w:proofErr w:type="spellEnd"/>
      <w:r>
        <w:t xml:space="preserve"> wall but </w:t>
      </w:r>
      <w:proofErr w:type="spellStart"/>
      <w:r>
        <w:t>Amobi</w:t>
      </w:r>
      <w:proofErr w:type="spellEnd"/>
      <w:r>
        <w:t xml:space="preserve"> had never ascribed a time to when his mother suddenly appeared into the </w:t>
      </w:r>
      <w:proofErr w:type="spellStart"/>
      <w:r>
        <w:t>parlour</w:t>
      </w:r>
      <w:proofErr w:type="spellEnd"/>
      <w:r>
        <w:t>, the weight of the day han</w:t>
      </w:r>
      <w:r w:rsidR="00206890">
        <w:t>ging on their shoulders, ready to burst like a pricked balloon.</w:t>
      </w:r>
    </w:p>
    <w:p w14:paraId="03443828" w14:textId="3C17E997" w:rsidR="00206890" w:rsidRDefault="00206890">
      <w:r>
        <w:t xml:space="preserve">And then the day got darker and it was night. The late market joints- beer </w:t>
      </w:r>
      <w:proofErr w:type="spellStart"/>
      <w:r>
        <w:t>parlours</w:t>
      </w:r>
      <w:proofErr w:type="spellEnd"/>
      <w:r>
        <w:t xml:space="preserve">, </w:t>
      </w:r>
      <w:proofErr w:type="spellStart"/>
      <w:r>
        <w:t>suya</w:t>
      </w:r>
      <w:proofErr w:type="spellEnd"/>
      <w:r>
        <w:t xml:space="preserve"> spots- had set and time to buy meat.</w:t>
      </w:r>
    </w:p>
    <w:p w14:paraId="67FC186D" w14:textId="1ECF7B09" w:rsidR="00206890" w:rsidRDefault="00206890">
      <w:r>
        <w:t xml:space="preserve">“Where will you buy it from?” </w:t>
      </w:r>
      <w:proofErr w:type="spellStart"/>
      <w:r>
        <w:t>Dagogo</w:t>
      </w:r>
      <w:proofErr w:type="spellEnd"/>
      <w:r>
        <w:t xml:space="preserve"> asked.</w:t>
      </w:r>
    </w:p>
    <w:p w14:paraId="18AFD347" w14:textId="434D3D6F" w:rsidR="00206890" w:rsidRDefault="00206890">
      <w:r>
        <w:t xml:space="preserve">“Um… there is this place like that,” </w:t>
      </w:r>
      <w:proofErr w:type="spellStart"/>
      <w:r>
        <w:t>Amobi</w:t>
      </w:r>
      <w:proofErr w:type="spellEnd"/>
      <w:r>
        <w:t xml:space="preserve"> began. There was no place. For reasons unknown to </w:t>
      </w:r>
      <w:proofErr w:type="spellStart"/>
      <w:r>
        <w:t>Amobi</w:t>
      </w:r>
      <w:proofErr w:type="spellEnd"/>
      <w:r>
        <w:t xml:space="preserve"> even after he’d become a young man of means, he liked to be one few </w:t>
      </w:r>
      <w:proofErr w:type="gramStart"/>
      <w:r>
        <w:t>steps</w:t>
      </w:r>
      <w:proofErr w:type="gramEnd"/>
      <w:r>
        <w:t xml:space="preserve"> ahead of </w:t>
      </w:r>
      <w:proofErr w:type="spellStart"/>
      <w:r>
        <w:t>Dagogo</w:t>
      </w:r>
      <w:proofErr w:type="spellEnd"/>
      <w:r>
        <w:t xml:space="preserve"> as though the latter was his sidekick.</w:t>
      </w:r>
    </w:p>
    <w:p w14:paraId="053AB19B" w14:textId="34D0C511" w:rsidR="00206890" w:rsidRDefault="00206890">
      <w:proofErr w:type="spellStart"/>
      <w:r>
        <w:t>Dagogo</w:t>
      </w:r>
      <w:proofErr w:type="spellEnd"/>
      <w:r>
        <w:t xml:space="preserve"> ignored </w:t>
      </w:r>
      <w:proofErr w:type="spellStart"/>
      <w:r>
        <w:t>Amobi</w:t>
      </w:r>
      <w:proofErr w:type="spellEnd"/>
      <w:r>
        <w:t xml:space="preserve"> and instead took </w:t>
      </w:r>
      <w:proofErr w:type="spellStart"/>
      <w:r>
        <w:t>Amobi</w:t>
      </w:r>
      <w:proofErr w:type="spellEnd"/>
      <w:r>
        <w:t xml:space="preserve"> to a Mallam who </w:t>
      </w:r>
      <w:proofErr w:type="spellStart"/>
      <w:r>
        <w:t>Dagogo’s</w:t>
      </w:r>
      <w:proofErr w:type="spellEnd"/>
      <w:r>
        <w:t xml:space="preserve"> brothers, on their numerous attempts at securing sexual </w:t>
      </w:r>
      <w:proofErr w:type="spellStart"/>
      <w:r>
        <w:t>favours</w:t>
      </w:r>
      <w:proofErr w:type="spellEnd"/>
      <w:r>
        <w:t xml:space="preserve"> from girls, had named the best </w:t>
      </w:r>
      <w:proofErr w:type="spellStart"/>
      <w:r>
        <w:t>Suya</w:t>
      </w:r>
      <w:proofErr w:type="spellEnd"/>
      <w:r>
        <w:t xml:space="preserve"> spot in all of </w:t>
      </w:r>
      <w:r w:rsidR="00F807F5">
        <w:t xml:space="preserve">town. </w:t>
      </w:r>
      <w:proofErr w:type="spellStart"/>
      <w:r w:rsidR="00F807F5">
        <w:t>Dagogo</w:t>
      </w:r>
      <w:proofErr w:type="spellEnd"/>
      <w:r w:rsidR="00F807F5">
        <w:t>, who could not differentiate beef from pork, had also come to this conclusion by virtue of his brothers’ assertions.</w:t>
      </w:r>
    </w:p>
    <w:p w14:paraId="4824E52F" w14:textId="303FE530" w:rsidR="00F807F5" w:rsidRDefault="00F807F5">
      <w:r>
        <w:t>They were among the first customers of the night as they watched the mallam, dressed in ankle length kaftan sizzle oil over the grilling meat. A lad, not more than fifteen and one of the attendants at the spot, asked the boys what they wanted.</w:t>
      </w:r>
    </w:p>
    <w:p w14:paraId="1E483131" w14:textId="345507E1" w:rsidR="00F807F5" w:rsidRDefault="00F807F5">
      <w:r>
        <w:lastRenderedPageBreak/>
        <w:t>“</w:t>
      </w:r>
      <w:proofErr w:type="spellStart"/>
      <w:r>
        <w:t>Suya</w:t>
      </w:r>
      <w:proofErr w:type="spellEnd"/>
      <w:r>
        <w:t xml:space="preserve">,” </w:t>
      </w:r>
      <w:proofErr w:type="spellStart"/>
      <w:r>
        <w:t>Dagogo</w:t>
      </w:r>
      <w:proofErr w:type="spellEnd"/>
      <w:r>
        <w:t xml:space="preserve"> said.</w:t>
      </w:r>
    </w:p>
    <w:p w14:paraId="3D1C03C7" w14:textId="6E0098C0" w:rsidR="00F807F5" w:rsidRDefault="00F807F5">
      <w:r>
        <w:t xml:space="preserve">“Two thousand naira own,” </w:t>
      </w:r>
      <w:proofErr w:type="spellStart"/>
      <w:r>
        <w:t>Amobi</w:t>
      </w:r>
      <w:proofErr w:type="spellEnd"/>
      <w:r>
        <w:t xml:space="preserve"> said. </w:t>
      </w:r>
    </w:p>
    <w:p w14:paraId="27F0EE12" w14:textId="0CD4BB86" w:rsidR="00F807F5" w:rsidRDefault="00F807F5">
      <w:r>
        <w:t>“Eh,” the mallam said in disbelieve.</w:t>
      </w:r>
    </w:p>
    <w:p w14:paraId="582AC876" w14:textId="1D82637F" w:rsidR="00F807F5" w:rsidRDefault="00F807F5">
      <w:r>
        <w:t xml:space="preserve">“My brother sent us,” </w:t>
      </w:r>
      <w:proofErr w:type="spellStart"/>
      <w:r>
        <w:t>Dagogo</w:t>
      </w:r>
      <w:proofErr w:type="spellEnd"/>
      <w:r>
        <w:t xml:space="preserve"> said. Then, </w:t>
      </w:r>
      <w:proofErr w:type="spellStart"/>
      <w:r>
        <w:t>Amobi</w:t>
      </w:r>
      <w:proofErr w:type="spellEnd"/>
      <w:r>
        <w:t xml:space="preserve"> quickly held out the money. The lad snatched it from him, stared at it for not long and then put into a polytene bag containing the money for the </w:t>
      </w:r>
      <w:r w:rsidR="00052DA3">
        <w:t xml:space="preserve">night. </w:t>
      </w:r>
    </w:p>
    <w:p w14:paraId="2E2FC0A0" w14:textId="6C8B6F35" w:rsidR="00052DA3" w:rsidRDefault="00052DA3">
      <w:r>
        <w:t>The mallam pried some meat from the fire, and handed out two toothpicks containing meat to the boys. They chewed with relish.</w:t>
      </w:r>
    </w:p>
    <w:p w14:paraId="3C36450E" w14:textId="7E1456EA" w:rsidR="00052DA3" w:rsidRDefault="00052DA3">
      <w:r>
        <w:t xml:space="preserve">“My brother said you should put enough oo!” </w:t>
      </w:r>
      <w:proofErr w:type="spellStart"/>
      <w:r>
        <w:t>Dagogo</w:t>
      </w:r>
      <w:proofErr w:type="spellEnd"/>
      <w:r>
        <w:t xml:space="preserve"> said.</w:t>
      </w:r>
    </w:p>
    <w:p w14:paraId="6D57464B" w14:textId="6EA93C89" w:rsidR="00052DA3" w:rsidRDefault="00052DA3">
      <w:r>
        <w:t xml:space="preserve">“Ah, small </w:t>
      </w:r>
      <w:proofErr w:type="spellStart"/>
      <w:r>
        <w:t>oga</w:t>
      </w:r>
      <w:proofErr w:type="spellEnd"/>
      <w:r>
        <w:t>,” the mallam said laughing. “E be like say your brother like meat too much oo.”</w:t>
      </w:r>
    </w:p>
    <w:p w14:paraId="6D844D9A" w14:textId="34604772" w:rsidR="00052DA3" w:rsidRDefault="00052DA3">
      <w:r>
        <w:t xml:space="preserve">Just when the mallam had finished slicing up the meat and was now slicing up onion and cabbage into the </w:t>
      </w:r>
      <w:proofErr w:type="spellStart"/>
      <w:r>
        <w:t>news paper</w:t>
      </w:r>
      <w:proofErr w:type="spellEnd"/>
      <w:r>
        <w:t xml:space="preserve">, </w:t>
      </w:r>
      <w:proofErr w:type="spellStart"/>
      <w:r>
        <w:t>Dagogo</w:t>
      </w:r>
      <w:proofErr w:type="spellEnd"/>
      <w:r>
        <w:t xml:space="preserve"> whispered in </w:t>
      </w:r>
      <w:proofErr w:type="spellStart"/>
      <w:r>
        <w:t>Amobi’s</w:t>
      </w:r>
      <w:proofErr w:type="spellEnd"/>
      <w:r>
        <w:t xml:space="preserve"> ear, “tell him to add five hundred own again.”</w:t>
      </w:r>
    </w:p>
    <w:p w14:paraId="6CA1B18F" w14:textId="77098D98" w:rsidR="00052DA3" w:rsidRDefault="00052DA3">
      <w:r>
        <w:t xml:space="preserve">“Why?” </w:t>
      </w:r>
      <w:proofErr w:type="spellStart"/>
      <w:r>
        <w:t>Amobi</w:t>
      </w:r>
      <w:proofErr w:type="spellEnd"/>
      <w:r>
        <w:t xml:space="preserve"> whispered back.</w:t>
      </w:r>
    </w:p>
    <w:p w14:paraId="2FF2A032" w14:textId="55A96C08" w:rsidR="00052DA3" w:rsidRDefault="00052DA3">
      <w:r>
        <w:t xml:space="preserve">“So that it will be enough,” </w:t>
      </w:r>
      <w:proofErr w:type="spellStart"/>
      <w:r>
        <w:t>Dagogo</w:t>
      </w:r>
      <w:proofErr w:type="spellEnd"/>
      <w:r>
        <w:t xml:space="preserve"> said. A trick he had learnt from his brother but had never had any opportunity </w:t>
      </w:r>
      <w:r w:rsidR="00D814E3">
        <w:t xml:space="preserve">before now </w:t>
      </w:r>
      <w:r>
        <w:t xml:space="preserve">to execute. </w:t>
      </w:r>
    </w:p>
    <w:p w14:paraId="044E755F" w14:textId="4C063945" w:rsidR="00F807F5" w:rsidRDefault="00D814E3">
      <w:proofErr w:type="spellStart"/>
      <w:r>
        <w:t>Amobi</w:t>
      </w:r>
      <w:proofErr w:type="spellEnd"/>
      <w:r>
        <w:t xml:space="preserve"> did as he had been instructed and after the lad snatched the money from </w:t>
      </w:r>
      <w:proofErr w:type="gramStart"/>
      <w:r>
        <w:t>his this</w:t>
      </w:r>
      <w:proofErr w:type="gramEnd"/>
      <w:r>
        <w:t xml:space="preserve"> time, he </w:t>
      </w:r>
      <w:proofErr w:type="spellStart"/>
      <w:r>
        <w:t>findled</w:t>
      </w:r>
      <w:proofErr w:type="spellEnd"/>
      <w:r>
        <w:t xml:space="preserve"> with it for longer before dropping it in the polythene bag and handing </w:t>
      </w:r>
      <w:proofErr w:type="spellStart"/>
      <w:r>
        <w:t>Amobi</w:t>
      </w:r>
      <w:proofErr w:type="spellEnd"/>
      <w:r>
        <w:t xml:space="preserve"> his change. </w:t>
      </w:r>
    </w:p>
    <w:p w14:paraId="25CFF9C3" w14:textId="4E90C7DA" w:rsidR="00FD0EFE" w:rsidRDefault="00FD0EFE">
      <w:r>
        <w:t xml:space="preserve">Later the boys hurdled together like children who had sweets in their pockets because they did- </w:t>
      </w:r>
      <w:proofErr w:type="spellStart"/>
      <w:r>
        <w:t>Dagogo</w:t>
      </w:r>
      <w:proofErr w:type="spellEnd"/>
      <w:r>
        <w:t xml:space="preserve"> who had a sweet tooth had insisted that they got sweet</w:t>
      </w:r>
      <w:r w:rsidR="00CD4269">
        <w:t>s</w:t>
      </w:r>
      <w:r>
        <w:t xml:space="preserve"> after buying the </w:t>
      </w:r>
      <w:proofErr w:type="spellStart"/>
      <w:r>
        <w:t>Suya</w:t>
      </w:r>
      <w:proofErr w:type="spellEnd"/>
      <w:r>
        <w:t xml:space="preserve"> and they had splashed on those.</w:t>
      </w:r>
    </w:p>
    <w:p w14:paraId="50722043" w14:textId="01BC8058" w:rsidR="00FD0EFE" w:rsidRDefault="00FD0EFE">
      <w:r>
        <w:t xml:space="preserve">“Where are we going to stay?” </w:t>
      </w:r>
      <w:proofErr w:type="spellStart"/>
      <w:r>
        <w:t>Dagogo</w:t>
      </w:r>
      <w:proofErr w:type="spellEnd"/>
      <w:r>
        <w:t xml:space="preserve"> asked. Not in either of their houses and so they settled in a closed shop just outside of the market where is it was dark.</w:t>
      </w:r>
    </w:p>
    <w:p w14:paraId="37946505" w14:textId="500E8040" w:rsidR="00FD0EFE" w:rsidRDefault="00FD0EFE">
      <w:r>
        <w:t xml:space="preserve">They sat on the raised pavement of the shop and they unfolded the wrapper of </w:t>
      </w:r>
      <w:proofErr w:type="spellStart"/>
      <w:r>
        <w:t>suya</w:t>
      </w:r>
      <w:proofErr w:type="spellEnd"/>
      <w:r>
        <w:t xml:space="preserve"> and began eating it, stuffing themselves mouthful. They laughed at things, joked at things. They were thieves, they knew, but they did not exactly know how. </w:t>
      </w:r>
    </w:p>
    <w:p w14:paraId="575AFB5A" w14:textId="6D995AC5" w:rsidR="00FD0EFE" w:rsidRDefault="00FD0EFE">
      <w:r>
        <w:t xml:space="preserve">The meat was unending and they stuffed themselves more and more. “Is this not where that mad man stays?” </w:t>
      </w:r>
      <w:proofErr w:type="spellStart"/>
      <w:r>
        <w:t>Dagogo</w:t>
      </w:r>
      <w:proofErr w:type="spellEnd"/>
      <w:r>
        <w:t xml:space="preserve"> said suddenly. It was.</w:t>
      </w:r>
    </w:p>
    <w:p w14:paraId="1C857324" w14:textId="24D1F696" w:rsidR="00FD0EFE" w:rsidRDefault="00FD0EFE">
      <w:r>
        <w:t xml:space="preserve">“It’s not,” </w:t>
      </w:r>
      <w:proofErr w:type="spellStart"/>
      <w:r>
        <w:t>Amobi</w:t>
      </w:r>
      <w:proofErr w:type="spellEnd"/>
      <w:r>
        <w:t xml:space="preserve"> said, not because he was entirely sure but because of a need to refute to </w:t>
      </w:r>
      <w:proofErr w:type="spellStart"/>
      <w:r>
        <w:t>Dagogo’s</w:t>
      </w:r>
      <w:proofErr w:type="spellEnd"/>
      <w:r>
        <w:t xml:space="preserve"> claim.</w:t>
      </w:r>
    </w:p>
    <w:p w14:paraId="25ED95B6" w14:textId="47858E7D" w:rsidR="00FD0EFE" w:rsidRDefault="00FD0EFE">
      <w:r>
        <w:t xml:space="preserve">And then </w:t>
      </w:r>
      <w:proofErr w:type="spellStart"/>
      <w:r>
        <w:t>Amobi</w:t>
      </w:r>
      <w:proofErr w:type="spellEnd"/>
      <w:r>
        <w:t xml:space="preserve"> felt it. Not the </w:t>
      </w:r>
      <w:r w:rsidR="003579AE">
        <w:t xml:space="preserve">closeness of the resident mad man who was making his way back for the night but that his mother was about to close her shop. He knew she expected him to be at home but that was it. She did not expect him to have done anything worthwhile with himself even though she liked to wish it out loud, usually shouting while she did. So, she said things like, “I’d have expected you had done your homework by now,” even though they both knew he’d barely do it without being prompted. </w:t>
      </w:r>
    </w:p>
    <w:p w14:paraId="69B8331D" w14:textId="5EAAE712" w:rsidR="003579AE" w:rsidRDefault="003579AE">
      <w:r>
        <w:t xml:space="preserve">“I need to go home,” </w:t>
      </w:r>
      <w:proofErr w:type="spellStart"/>
      <w:r>
        <w:t>Amobi</w:t>
      </w:r>
      <w:proofErr w:type="spellEnd"/>
      <w:r>
        <w:t xml:space="preserve"> said.</w:t>
      </w:r>
    </w:p>
    <w:p w14:paraId="3853337F" w14:textId="1A257098" w:rsidR="003579AE" w:rsidRDefault="003579AE">
      <w:r>
        <w:lastRenderedPageBreak/>
        <w:t xml:space="preserve">“Now?” </w:t>
      </w:r>
      <w:proofErr w:type="spellStart"/>
      <w:r>
        <w:t>Dagogo</w:t>
      </w:r>
      <w:proofErr w:type="spellEnd"/>
      <w:r>
        <w:t xml:space="preserve"> said. There was still plentiful meat.</w:t>
      </w:r>
    </w:p>
    <w:p w14:paraId="295D3017" w14:textId="5A7893AF" w:rsidR="003579AE" w:rsidRDefault="003579AE">
      <w:r>
        <w:t xml:space="preserve">“Yes, now,” </w:t>
      </w:r>
      <w:proofErr w:type="spellStart"/>
      <w:r>
        <w:t>Amobi</w:t>
      </w:r>
      <w:proofErr w:type="spellEnd"/>
      <w:r>
        <w:t xml:space="preserve"> said. </w:t>
      </w:r>
      <w:r w:rsidR="00D60161">
        <w:t xml:space="preserve">He brought out the sweets stuffed in his pockets and handed them to </w:t>
      </w:r>
      <w:proofErr w:type="spellStart"/>
      <w:r w:rsidR="00D60161">
        <w:t>Dagogo</w:t>
      </w:r>
      <w:proofErr w:type="spellEnd"/>
      <w:r w:rsidR="00D60161">
        <w:t>.</w:t>
      </w:r>
    </w:p>
    <w:p w14:paraId="5EC679F6" w14:textId="436AE8A9" w:rsidR="00D60161" w:rsidRDefault="00D60161">
      <w:r>
        <w:t xml:space="preserve">“Why?” </w:t>
      </w:r>
      <w:proofErr w:type="spellStart"/>
      <w:r>
        <w:t>Dagogo</w:t>
      </w:r>
      <w:proofErr w:type="spellEnd"/>
      <w:r>
        <w:t xml:space="preserve"> said, his hands </w:t>
      </w:r>
      <w:proofErr w:type="spellStart"/>
      <w:r>
        <w:t>clampsed</w:t>
      </w:r>
      <w:proofErr w:type="spellEnd"/>
      <w:r>
        <w:t xml:space="preserve"> into themselves.</w:t>
      </w:r>
    </w:p>
    <w:p w14:paraId="776C71EF" w14:textId="4ED29FDB" w:rsidR="00D60161" w:rsidRDefault="00D60161">
      <w:r>
        <w:t xml:space="preserve">“Because my mother searches my bag,” </w:t>
      </w:r>
      <w:proofErr w:type="spellStart"/>
      <w:r>
        <w:t>Amobi</w:t>
      </w:r>
      <w:proofErr w:type="spellEnd"/>
      <w:r>
        <w:t xml:space="preserve"> retorted. He stuffed the sweets into </w:t>
      </w:r>
      <w:proofErr w:type="spellStart"/>
      <w:r>
        <w:t>Dagogo’s</w:t>
      </w:r>
      <w:proofErr w:type="spellEnd"/>
      <w:r>
        <w:t xml:space="preserve"> hands and with it, the remaining notes. “Bring it to school tomorrow</w:t>
      </w:r>
      <w:r w:rsidR="00F531F9">
        <w:t>. Don’t forget oo!</w:t>
      </w:r>
      <w:r>
        <w:t>”</w:t>
      </w:r>
    </w:p>
    <w:p w14:paraId="1A9CAA0A" w14:textId="0898A994" w:rsidR="00D60161" w:rsidRDefault="00D60161">
      <w:r>
        <w:t xml:space="preserve">And then just when the staggering mad man </w:t>
      </w:r>
      <w:r w:rsidR="00A121C2">
        <w:t xml:space="preserve">came back for the night, the boys were already scampering away leaving behind meat and a few loose sweets. </w:t>
      </w:r>
    </w:p>
    <w:p w14:paraId="63AE37C7" w14:textId="6FB5737D" w:rsidR="00A121C2" w:rsidRDefault="00A121C2">
      <w:r>
        <w:t xml:space="preserve">That night, </w:t>
      </w:r>
      <w:proofErr w:type="spellStart"/>
      <w:r>
        <w:t>Amobi</w:t>
      </w:r>
      <w:proofErr w:type="spellEnd"/>
      <w:r>
        <w:t xml:space="preserve"> dreamt of being pursued by a mad man, in his hands were </w:t>
      </w:r>
      <w:r w:rsidR="00017554">
        <w:t>a</w:t>
      </w:r>
      <w:r>
        <w:t xml:space="preserve"> drum</w:t>
      </w:r>
      <w:r w:rsidR="00017554">
        <w:t>stick</w:t>
      </w:r>
      <w:r>
        <w:t xml:space="preserve"> of chicken and lose sweets. Then </w:t>
      </w:r>
      <w:proofErr w:type="spellStart"/>
      <w:r>
        <w:t>Amobi</w:t>
      </w:r>
      <w:proofErr w:type="spellEnd"/>
      <w:r>
        <w:t xml:space="preserve"> work up with a start and the strange pangs in his stomach, made him jump across and feel his way to the bathroom in the darkness.</w:t>
      </w:r>
    </w:p>
    <w:p w14:paraId="05285DF2" w14:textId="4B85D9A1" w:rsidR="008F1139" w:rsidRDefault="00A121C2">
      <w:r>
        <w:t>“What is it?”</w:t>
      </w:r>
      <w:r w:rsidR="008F1139">
        <w:t xml:space="preserve"> his mother asked. “What is it?” she asked again but </w:t>
      </w:r>
      <w:proofErr w:type="spellStart"/>
      <w:r w:rsidR="008F1139">
        <w:t>Amobi</w:t>
      </w:r>
      <w:proofErr w:type="spellEnd"/>
      <w:r w:rsidR="008F1139">
        <w:t xml:space="preserve"> was already in the bathroom. He emptied his bowels in one quick push of fluid but even after that, </w:t>
      </w:r>
      <w:proofErr w:type="spellStart"/>
      <w:r w:rsidR="008F1139">
        <w:t>Amobi</w:t>
      </w:r>
      <w:proofErr w:type="spellEnd"/>
      <w:r w:rsidR="008F1139">
        <w:t xml:space="preserve"> found no solace. He knew what was happening. He was going to die and then, he was going to hell. First, for stealing his mother’s money and then for wasting it on stupid things. </w:t>
      </w:r>
    </w:p>
    <w:p w14:paraId="68FAE2A8" w14:textId="7AE4A335" w:rsidR="00C31048" w:rsidRDefault="00C31048">
      <w:r>
        <w:t>His mother, worried now, went and put on the kerosine lantern. “</w:t>
      </w:r>
      <w:proofErr w:type="spellStart"/>
      <w:r>
        <w:t>Amobi</w:t>
      </w:r>
      <w:proofErr w:type="spellEnd"/>
      <w:r>
        <w:t>, what is it?” his mother asked from outside the toilet door.</w:t>
      </w:r>
    </w:p>
    <w:p w14:paraId="305632F3" w14:textId="4A40A886" w:rsidR="00C31048" w:rsidRDefault="00C31048">
      <w:r>
        <w:t>“I don’t know,” he said.</w:t>
      </w:r>
    </w:p>
    <w:p w14:paraId="6798E8B7" w14:textId="43C91BD6" w:rsidR="00C31048" w:rsidRDefault="00C31048">
      <w:r>
        <w:t>“Are you purging?” she asked. Then, “You are purging. It’ll be what you ate.”</w:t>
      </w:r>
    </w:p>
    <w:p w14:paraId="153DBE1B" w14:textId="0AA4EF6B" w:rsidR="00C31048" w:rsidRDefault="00C31048">
      <w:r>
        <w:t xml:space="preserve">He wondered now if she knew what he ate. He should tell her, he reasoned but he knew she’d be angry. So, instead </w:t>
      </w:r>
      <w:proofErr w:type="spellStart"/>
      <w:r>
        <w:t>Amobi</w:t>
      </w:r>
      <w:proofErr w:type="spellEnd"/>
      <w:r>
        <w:t xml:space="preserve"> made promises to God, not the first of many promises he’d fail</w:t>
      </w:r>
      <w:r w:rsidR="00876D87">
        <w:t xml:space="preserve"> to keep</w:t>
      </w:r>
      <w:r>
        <w:t xml:space="preserve">. He’d change, he prayed. He’d do his </w:t>
      </w:r>
      <w:proofErr w:type="spellStart"/>
      <w:r>
        <w:t>home work</w:t>
      </w:r>
      <w:proofErr w:type="spellEnd"/>
      <w:r>
        <w:t xml:space="preserve"> after he came back from school. He would not play in school like a ‘stubborn goat’ (his mother’s words). He would give his offertory money in the collection box instead of using it to buy it to buy banana chewing gum.</w:t>
      </w:r>
      <w:r w:rsidR="0027433F">
        <w:t xml:space="preserve"> He’s always </w:t>
      </w:r>
      <w:proofErr w:type="gramStart"/>
      <w:r w:rsidR="0027433F">
        <w:t>obey</w:t>
      </w:r>
      <w:proofErr w:type="gramEnd"/>
      <w:r w:rsidR="0027433F">
        <w:t xml:space="preserve"> his mother. </w:t>
      </w:r>
    </w:p>
    <w:p w14:paraId="20BA94AC" w14:textId="19E1F0D7" w:rsidR="00C31048" w:rsidRDefault="0027433F">
      <w:r>
        <w:t xml:space="preserve">The next morning, </w:t>
      </w:r>
      <w:proofErr w:type="spellStart"/>
      <w:r>
        <w:t>Amobi’s</w:t>
      </w:r>
      <w:proofErr w:type="spellEnd"/>
      <w:r>
        <w:t xml:space="preserve"> mother took him to get drugs from a chemist even though he was feeling better.</w:t>
      </w:r>
    </w:p>
    <w:p w14:paraId="0BE135F6" w14:textId="7650FA92" w:rsidR="0027433F" w:rsidRDefault="0027433F">
      <w:r>
        <w:t xml:space="preserve">In school, </w:t>
      </w:r>
      <w:proofErr w:type="spellStart"/>
      <w:r>
        <w:t>Amobi</w:t>
      </w:r>
      <w:proofErr w:type="spellEnd"/>
      <w:r>
        <w:t xml:space="preserve"> was a changed person</w:t>
      </w:r>
      <w:r w:rsidR="00876D87">
        <w:t xml:space="preserve">- that was of course until </w:t>
      </w:r>
      <w:proofErr w:type="spellStart"/>
      <w:r w:rsidR="00876D87">
        <w:t>Dagogo</w:t>
      </w:r>
      <w:proofErr w:type="spellEnd"/>
      <w:r w:rsidR="00876D87">
        <w:t xml:space="preserve"> whose seat had been changed </w:t>
      </w:r>
      <w:r w:rsidR="00017554">
        <w:t xml:space="preserve">from being next to </w:t>
      </w:r>
      <w:proofErr w:type="spellStart"/>
      <w:r w:rsidR="00017554">
        <w:t>Amobi’s</w:t>
      </w:r>
      <w:proofErr w:type="spellEnd"/>
      <w:r w:rsidR="00017554">
        <w:t xml:space="preserve">, </w:t>
      </w:r>
      <w:r w:rsidR="00876D87">
        <w:t xml:space="preserve">came to meet him. Then </w:t>
      </w:r>
      <w:proofErr w:type="spellStart"/>
      <w:r w:rsidR="00876D87">
        <w:t>Dagogo</w:t>
      </w:r>
      <w:proofErr w:type="spellEnd"/>
      <w:r w:rsidR="00876D87">
        <w:t xml:space="preserve"> did something </w:t>
      </w:r>
      <w:proofErr w:type="spellStart"/>
      <w:r w:rsidR="00876D87">
        <w:t>Amobi’s</w:t>
      </w:r>
      <w:proofErr w:type="spellEnd"/>
      <w:r w:rsidR="00876D87">
        <w:t xml:space="preserve"> mother never believed </w:t>
      </w:r>
      <w:proofErr w:type="spellStart"/>
      <w:r w:rsidR="00876D87">
        <w:t>Dagogo</w:t>
      </w:r>
      <w:proofErr w:type="spellEnd"/>
      <w:r w:rsidR="00876D87">
        <w:t xml:space="preserve"> would do- he initiated their next line of action. “Let’s buy </w:t>
      </w:r>
      <w:proofErr w:type="spellStart"/>
      <w:r w:rsidR="00876D87">
        <w:t>icecream</w:t>
      </w:r>
      <w:proofErr w:type="spellEnd"/>
      <w:r w:rsidR="00876D87">
        <w:t xml:space="preserve">,” </w:t>
      </w:r>
      <w:proofErr w:type="spellStart"/>
      <w:r w:rsidR="00876D87">
        <w:t>Dagogo</w:t>
      </w:r>
      <w:proofErr w:type="spellEnd"/>
      <w:r w:rsidR="00876D87">
        <w:t xml:space="preserve"> told </w:t>
      </w:r>
      <w:proofErr w:type="spellStart"/>
      <w:r w:rsidR="00876D87">
        <w:t>Amobi</w:t>
      </w:r>
      <w:proofErr w:type="spellEnd"/>
      <w:r w:rsidR="00876D87">
        <w:t>.</w:t>
      </w:r>
    </w:p>
    <w:p w14:paraId="47A1E340" w14:textId="73F5A6E7" w:rsidR="00876D87" w:rsidRDefault="00876D87">
      <w:r>
        <w:t xml:space="preserve">“Did you bring the money to school?” </w:t>
      </w:r>
      <w:proofErr w:type="spellStart"/>
      <w:r>
        <w:t>Amobi</w:t>
      </w:r>
      <w:proofErr w:type="spellEnd"/>
      <w:r>
        <w:t xml:space="preserve"> asked.</w:t>
      </w:r>
    </w:p>
    <w:p w14:paraId="3210EA79" w14:textId="7306B6FE" w:rsidR="00876D87" w:rsidRDefault="00876D87">
      <w:proofErr w:type="spellStart"/>
      <w:r>
        <w:t>Dagogo</w:t>
      </w:r>
      <w:proofErr w:type="spellEnd"/>
      <w:r>
        <w:t xml:space="preserve"> pried a little of the note outside of his pocket so that </w:t>
      </w:r>
      <w:proofErr w:type="spellStart"/>
      <w:r>
        <w:t>Amobi</w:t>
      </w:r>
      <w:proofErr w:type="spellEnd"/>
      <w:r>
        <w:t xml:space="preserve"> could see it. </w:t>
      </w:r>
    </w:p>
    <w:p w14:paraId="63A7257C" w14:textId="430681C8" w:rsidR="00876D87" w:rsidRDefault="00876D87">
      <w:r>
        <w:t xml:space="preserve">“But we are not supposed to use it in day time,” </w:t>
      </w:r>
      <w:proofErr w:type="spellStart"/>
      <w:r>
        <w:t>Amobi</w:t>
      </w:r>
      <w:proofErr w:type="spellEnd"/>
      <w:r>
        <w:t xml:space="preserve"> said. In front of them, </w:t>
      </w:r>
      <w:proofErr w:type="spellStart"/>
      <w:r>
        <w:t>Amobi</w:t>
      </w:r>
      <w:proofErr w:type="spellEnd"/>
      <w:r>
        <w:t xml:space="preserve"> monitored their class teacher who was now busy with some books.</w:t>
      </w:r>
    </w:p>
    <w:p w14:paraId="6BADA8F9" w14:textId="6BAB7793" w:rsidR="00876D87" w:rsidRDefault="00876D87">
      <w:r>
        <w:t>“</w:t>
      </w:r>
      <w:proofErr w:type="spellStart"/>
      <w:r>
        <w:t>Lets</w:t>
      </w:r>
      <w:proofErr w:type="spellEnd"/>
      <w:r>
        <w:t xml:space="preserve"> just try and see,” </w:t>
      </w:r>
      <w:proofErr w:type="spellStart"/>
      <w:r>
        <w:t>Dagogo</w:t>
      </w:r>
      <w:proofErr w:type="spellEnd"/>
      <w:r>
        <w:t xml:space="preserve"> quipped.</w:t>
      </w:r>
    </w:p>
    <w:p w14:paraId="2C17375E" w14:textId="13DC836B" w:rsidR="00876D87" w:rsidRDefault="00876D87">
      <w:proofErr w:type="spellStart"/>
      <w:r>
        <w:lastRenderedPageBreak/>
        <w:t>Unbecknowest</w:t>
      </w:r>
      <w:proofErr w:type="spellEnd"/>
      <w:r>
        <w:t xml:space="preserve"> to </w:t>
      </w:r>
      <w:proofErr w:type="spellStart"/>
      <w:r>
        <w:t>Amobi</w:t>
      </w:r>
      <w:proofErr w:type="spellEnd"/>
      <w:r>
        <w:t xml:space="preserve">, </w:t>
      </w:r>
      <w:proofErr w:type="spellStart"/>
      <w:r>
        <w:t>Dagogo</w:t>
      </w:r>
      <w:proofErr w:type="spellEnd"/>
      <w:r>
        <w:t xml:space="preserve"> had invited all their friends to come take free </w:t>
      </w:r>
      <w:proofErr w:type="spellStart"/>
      <w:r>
        <w:t>icecream</w:t>
      </w:r>
      <w:proofErr w:type="spellEnd"/>
      <w:r>
        <w:t>, and so a group of boys swarmed the bicycle of the ice cream seller as</w:t>
      </w:r>
      <w:r w:rsidR="00017554">
        <w:t xml:space="preserve"> he</w:t>
      </w:r>
      <w:r>
        <w:t xml:space="preserve"> </w:t>
      </w:r>
      <w:r w:rsidR="008405E2">
        <w:t xml:space="preserve">chopped up rigid pieces of </w:t>
      </w:r>
      <w:proofErr w:type="spellStart"/>
      <w:r w:rsidR="008405E2">
        <w:t>fanvanilla</w:t>
      </w:r>
      <w:proofErr w:type="spellEnd"/>
      <w:r w:rsidR="008405E2">
        <w:t xml:space="preserve"> into two. And then more and more people came, begging and pleading for free </w:t>
      </w:r>
      <w:proofErr w:type="spellStart"/>
      <w:r w:rsidR="008405E2">
        <w:t>icecream</w:t>
      </w:r>
      <w:proofErr w:type="spellEnd"/>
      <w:r w:rsidR="008405E2">
        <w:t xml:space="preserve"> so that by the time </w:t>
      </w:r>
      <w:proofErr w:type="spellStart"/>
      <w:r w:rsidR="008405E2">
        <w:t>Amobi</w:t>
      </w:r>
      <w:proofErr w:type="spellEnd"/>
      <w:r w:rsidR="008405E2">
        <w:t xml:space="preserve"> made it back to the classroom after break, news had gotten to his teacher that he had shared free </w:t>
      </w:r>
      <w:proofErr w:type="spellStart"/>
      <w:r w:rsidR="008405E2">
        <w:t>icecream</w:t>
      </w:r>
      <w:proofErr w:type="spellEnd"/>
      <w:r w:rsidR="008405E2">
        <w:t xml:space="preserve"> to the entire school.</w:t>
      </w:r>
    </w:p>
    <w:p w14:paraId="49726998" w14:textId="2E623E66" w:rsidR="008405E2" w:rsidRDefault="008405E2">
      <w:r>
        <w:t>“</w:t>
      </w:r>
      <w:proofErr w:type="spellStart"/>
      <w:r>
        <w:t>Amobi</w:t>
      </w:r>
      <w:proofErr w:type="spellEnd"/>
      <w:r>
        <w:t>,” she called.</w:t>
      </w:r>
    </w:p>
    <w:p w14:paraId="0A008E13" w14:textId="6CD86DF2" w:rsidR="008405E2" w:rsidRDefault="008405E2">
      <w:r>
        <w:t>“Yes, aunty,” he responded.</w:t>
      </w:r>
    </w:p>
    <w:p w14:paraId="45FED9BF" w14:textId="745B7EF7" w:rsidR="008405E2" w:rsidRDefault="008405E2">
      <w:r>
        <w:t xml:space="preserve">“You did not buy </w:t>
      </w:r>
      <w:proofErr w:type="spellStart"/>
      <w:r>
        <w:t>icecream</w:t>
      </w:r>
      <w:proofErr w:type="spellEnd"/>
      <w:r>
        <w:t xml:space="preserve"> for me?” she asked.</w:t>
      </w:r>
    </w:p>
    <w:p w14:paraId="7522B4E0" w14:textId="47A1BF92" w:rsidR="008405E2" w:rsidRDefault="008405E2">
      <w:r>
        <w:t xml:space="preserve">He said nothing. </w:t>
      </w:r>
    </w:p>
    <w:p w14:paraId="233F2167" w14:textId="003479F5" w:rsidR="008405E2" w:rsidRDefault="008405E2">
      <w:r>
        <w:t>“Where’d get the money from?” she asked.</w:t>
      </w:r>
    </w:p>
    <w:p w14:paraId="78374999" w14:textId="1D5FF552" w:rsidR="008405E2" w:rsidRDefault="008405E2">
      <w:r>
        <w:t>“My mother gave it to me,” he told her.</w:t>
      </w:r>
    </w:p>
    <w:p w14:paraId="05531B44" w14:textId="768C5ED3" w:rsidR="008405E2" w:rsidRDefault="008405E2">
      <w:r>
        <w:t xml:space="preserve">“Your mother gave you money to buy </w:t>
      </w:r>
      <w:proofErr w:type="spellStart"/>
      <w:r>
        <w:t>icecream</w:t>
      </w:r>
      <w:proofErr w:type="spellEnd"/>
      <w:r>
        <w:t xml:space="preserve"> for the whole school?”</w:t>
      </w:r>
    </w:p>
    <w:p w14:paraId="021EBFB0" w14:textId="6ED55728" w:rsidR="007D0EC3" w:rsidRDefault="007D0EC3">
      <w:r>
        <w:t>“Yes.”</w:t>
      </w:r>
    </w:p>
    <w:p w14:paraId="097D922B" w14:textId="6E707D3C" w:rsidR="007D0EC3" w:rsidRDefault="007D0EC3">
      <w:r>
        <w:t xml:space="preserve">“It’s his birthday,” </w:t>
      </w:r>
      <w:proofErr w:type="spellStart"/>
      <w:r>
        <w:t>Dagogo</w:t>
      </w:r>
      <w:proofErr w:type="spellEnd"/>
      <w:r>
        <w:t xml:space="preserve"> chipped in.</w:t>
      </w:r>
    </w:p>
    <w:p w14:paraId="6C814A4D" w14:textId="3C61D63E" w:rsidR="007D0EC3" w:rsidRDefault="007D0EC3">
      <w:r>
        <w:t>“Oh, it’s your birthday,” the teacher said. “</w:t>
      </w:r>
      <w:proofErr w:type="gramStart"/>
      <w:r>
        <w:t>So</w:t>
      </w:r>
      <w:proofErr w:type="gramEnd"/>
      <w:r>
        <w:t xml:space="preserve"> if I ask her if she gave you the money, she’d say, ‘yes’”</w:t>
      </w:r>
    </w:p>
    <w:p w14:paraId="1064D255" w14:textId="5E2927E5" w:rsidR="007D0EC3" w:rsidRDefault="007D0EC3">
      <w:r>
        <w:t>“Yes.”</w:t>
      </w:r>
    </w:p>
    <w:p w14:paraId="6BEC6B02" w14:textId="08BF987F" w:rsidR="007D0EC3" w:rsidRDefault="007D0EC3">
      <w:r>
        <w:t>“Okay.”</w:t>
      </w:r>
    </w:p>
    <w:p w14:paraId="3949EE85" w14:textId="7F31840F" w:rsidR="007D0EC3" w:rsidRDefault="007D0EC3">
      <w:r>
        <w:t xml:space="preserve">For the second time in less than 24 hours, </w:t>
      </w:r>
      <w:proofErr w:type="spellStart"/>
      <w:r>
        <w:t>Amobi</w:t>
      </w:r>
      <w:proofErr w:type="spellEnd"/>
      <w:r>
        <w:t xml:space="preserve"> turned to God. If God got him out of this mess, he’d become a doctor like he had promised his mother. </w:t>
      </w:r>
    </w:p>
    <w:p w14:paraId="664258A2" w14:textId="16153479" w:rsidR="007D0EC3" w:rsidRDefault="007D0EC3">
      <w:r>
        <w:t>His teacher never met his mother about the mo</w:t>
      </w:r>
      <w:r w:rsidR="00017554">
        <w:t>ney</w:t>
      </w:r>
      <w:r>
        <w:t xml:space="preserve"> and five school days, </w:t>
      </w:r>
      <w:proofErr w:type="spellStart"/>
      <w:r>
        <w:t>Amobi</w:t>
      </w:r>
      <w:proofErr w:type="spellEnd"/>
      <w:r>
        <w:t xml:space="preserve"> realized he was in the clear. But as the devil had tested Jesus three times, </w:t>
      </w:r>
      <w:proofErr w:type="spellStart"/>
      <w:r>
        <w:t>Amobi</w:t>
      </w:r>
      <w:proofErr w:type="spellEnd"/>
      <w:r>
        <w:t xml:space="preserve"> had one more test to fail and it came in the person of </w:t>
      </w:r>
      <w:proofErr w:type="spellStart"/>
      <w:r>
        <w:t>Dagogo</w:t>
      </w:r>
      <w:proofErr w:type="spellEnd"/>
      <w:r>
        <w:t>.</w:t>
      </w:r>
    </w:p>
    <w:p w14:paraId="7DBC107A" w14:textId="4BDE3597" w:rsidR="007D0EC3" w:rsidRDefault="007D0EC3">
      <w:r>
        <w:t>“Let</w:t>
      </w:r>
      <w:r w:rsidR="00017554">
        <w:t>’s</w:t>
      </w:r>
      <w:r>
        <w:t xml:space="preserve"> buy film,” </w:t>
      </w:r>
      <w:proofErr w:type="spellStart"/>
      <w:r>
        <w:t>Dagogo</w:t>
      </w:r>
      <w:proofErr w:type="spellEnd"/>
      <w:r>
        <w:t xml:space="preserve"> told </w:t>
      </w:r>
      <w:proofErr w:type="spellStart"/>
      <w:r>
        <w:t>Amobi</w:t>
      </w:r>
      <w:proofErr w:type="spellEnd"/>
      <w:r>
        <w:t xml:space="preserve"> one day after school.</w:t>
      </w:r>
    </w:p>
    <w:p w14:paraId="735E1C59" w14:textId="150223AC" w:rsidR="007D0EC3" w:rsidRDefault="007D0EC3">
      <w:r>
        <w:t xml:space="preserve">“With which money?” </w:t>
      </w:r>
      <w:proofErr w:type="spellStart"/>
      <w:r>
        <w:t>Amobi</w:t>
      </w:r>
      <w:proofErr w:type="spellEnd"/>
      <w:r>
        <w:t xml:space="preserve"> asked.</w:t>
      </w:r>
    </w:p>
    <w:p w14:paraId="0E1F2CD8" w14:textId="498055D1" w:rsidR="007D0EC3" w:rsidRDefault="007D0EC3">
      <w:r>
        <w:t xml:space="preserve">“The remaining money </w:t>
      </w:r>
      <w:proofErr w:type="spellStart"/>
      <w:r>
        <w:t>na</w:t>
      </w:r>
      <w:proofErr w:type="spellEnd"/>
      <w:r>
        <w:t xml:space="preserve">,” </w:t>
      </w:r>
      <w:proofErr w:type="spellStart"/>
      <w:r>
        <w:t>Dagogo</w:t>
      </w:r>
      <w:proofErr w:type="spellEnd"/>
      <w:r>
        <w:t xml:space="preserve"> said.</w:t>
      </w:r>
    </w:p>
    <w:p w14:paraId="5B69195A" w14:textId="34C8E83A" w:rsidR="007D0EC3" w:rsidRDefault="007D0EC3">
      <w:r>
        <w:t xml:space="preserve">“Which film?” </w:t>
      </w:r>
      <w:proofErr w:type="spellStart"/>
      <w:r>
        <w:t>Amobi</w:t>
      </w:r>
      <w:proofErr w:type="spellEnd"/>
      <w:r>
        <w:t xml:space="preserve"> said already failing the test. The films </w:t>
      </w:r>
      <w:proofErr w:type="spellStart"/>
      <w:r>
        <w:t>Amobi</w:t>
      </w:r>
      <w:proofErr w:type="spellEnd"/>
      <w:r>
        <w:t xml:space="preserve"> like to watch</w:t>
      </w:r>
      <w:r w:rsidR="00F3720D">
        <w:t xml:space="preserve">- like WWE or action movies- </w:t>
      </w:r>
      <w:r>
        <w:t xml:space="preserve">were explicitly banned by his mother who believed as her pastor had told her, that almost every film was the devil’s tool to pull unsuspecting souls into hell, even those of little boys. </w:t>
      </w:r>
      <w:r w:rsidR="00F3720D">
        <w:t xml:space="preserve">So, his mother </w:t>
      </w:r>
      <w:r w:rsidR="00AB126D">
        <w:t xml:space="preserve">got cassettes </w:t>
      </w:r>
      <w:proofErr w:type="spellStart"/>
      <w:r w:rsidR="00AB126D">
        <w:t>Amobi</w:t>
      </w:r>
      <w:proofErr w:type="spellEnd"/>
      <w:r w:rsidR="00AB126D">
        <w:t xml:space="preserve"> believed she knew he hated, like children’s drama that preached an assortment of morals that were lacking in </w:t>
      </w:r>
      <w:proofErr w:type="spellStart"/>
      <w:r w:rsidR="00AB126D">
        <w:t>every day</w:t>
      </w:r>
      <w:proofErr w:type="spellEnd"/>
      <w:r w:rsidR="00AB126D">
        <w:t xml:space="preserve"> life.  </w:t>
      </w:r>
      <w:r>
        <w:t xml:space="preserve">“Van Damme?” </w:t>
      </w:r>
      <w:proofErr w:type="spellStart"/>
      <w:r>
        <w:t>Amobi</w:t>
      </w:r>
      <w:proofErr w:type="spellEnd"/>
      <w:r>
        <w:t xml:space="preserve"> asked.</w:t>
      </w:r>
    </w:p>
    <w:p w14:paraId="20FF523E" w14:textId="77777777" w:rsidR="00F3720D" w:rsidRDefault="007D0EC3">
      <w:r>
        <w:t xml:space="preserve">“No,” </w:t>
      </w:r>
      <w:proofErr w:type="spellStart"/>
      <w:r>
        <w:t>Dagogo</w:t>
      </w:r>
      <w:proofErr w:type="spellEnd"/>
      <w:r>
        <w:t xml:space="preserve"> said. He had other ideas. A certain cassette had circulated within his brothers but they’d never let him watch it </w:t>
      </w:r>
      <w:r w:rsidR="00F3720D">
        <w:t xml:space="preserve">deeming him a child, and so he wanted to watch it one way or another. </w:t>
      </w:r>
    </w:p>
    <w:p w14:paraId="7F4C0528" w14:textId="6DE7A1E4" w:rsidR="007D0EC3" w:rsidRDefault="00F3720D">
      <w:r>
        <w:lastRenderedPageBreak/>
        <w:t xml:space="preserve">When </w:t>
      </w:r>
      <w:proofErr w:type="spellStart"/>
      <w:r>
        <w:t>Dagogo</w:t>
      </w:r>
      <w:proofErr w:type="spellEnd"/>
      <w:r>
        <w:t xml:space="preserve"> told </w:t>
      </w:r>
      <w:proofErr w:type="spellStart"/>
      <w:r>
        <w:t>Amobi</w:t>
      </w:r>
      <w:proofErr w:type="spellEnd"/>
      <w:r>
        <w:t xml:space="preserve"> his plans, </w:t>
      </w:r>
      <w:proofErr w:type="spellStart"/>
      <w:r>
        <w:t>Amobi</w:t>
      </w:r>
      <w:proofErr w:type="spellEnd"/>
      <w:r>
        <w:t xml:space="preserve"> was intrigued. He did want to watch </w:t>
      </w:r>
      <w:proofErr w:type="gramStart"/>
      <w:r>
        <w:t>Adult</w:t>
      </w:r>
      <w:proofErr w:type="gramEnd"/>
      <w:r>
        <w:t xml:space="preserve"> movies. He was intrigued by naked human bodies. But yet again, he had made promises to God about no squandering the cursed money he had stolen from his mother’s shop. “No, </w:t>
      </w:r>
      <w:proofErr w:type="spellStart"/>
      <w:r>
        <w:t>joor</w:t>
      </w:r>
      <w:proofErr w:type="spellEnd"/>
      <w:r>
        <w:t xml:space="preserve">,” </w:t>
      </w:r>
      <w:proofErr w:type="spellStart"/>
      <w:r>
        <w:t>Amobi</w:t>
      </w:r>
      <w:proofErr w:type="spellEnd"/>
      <w:r>
        <w:t xml:space="preserve"> said feebly to the temptations </w:t>
      </w:r>
      <w:r w:rsidR="005F5AE5">
        <w:t>of the devil.</w:t>
      </w:r>
    </w:p>
    <w:p w14:paraId="6A3AACD3" w14:textId="3C872BF0" w:rsidR="005F5AE5" w:rsidRDefault="005F5AE5">
      <w:r>
        <w:t xml:space="preserve">That night, they found themselves under the lights of a bug infested bulb in a cassette shop. Because they were embarrassed to say their mind, they stood about while people bought and left. Then </w:t>
      </w:r>
      <w:proofErr w:type="spellStart"/>
      <w:r>
        <w:t>Amobi</w:t>
      </w:r>
      <w:proofErr w:type="spellEnd"/>
      <w:r>
        <w:t>, summoning courage walked to one of the attendants</w:t>
      </w:r>
      <w:r w:rsidR="00F21C1E">
        <w:t xml:space="preserve">, a lousy lad and said, “We want to buy wrestling cassette.” The boy pointed to where WWE cassettes were shelved into each other. </w:t>
      </w:r>
    </w:p>
    <w:p w14:paraId="06CF7CCC" w14:textId="620FBC82" w:rsidR="00212AF9" w:rsidRDefault="00212AF9">
      <w:r>
        <w:t xml:space="preserve">“That’s not what we are supposed to get,” </w:t>
      </w:r>
      <w:proofErr w:type="spellStart"/>
      <w:r>
        <w:t>Dagogo</w:t>
      </w:r>
      <w:proofErr w:type="spellEnd"/>
      <w:r>
        <w:t xml:space="preserve"> told </w:t>
      </w:r>
      <w:proofErr w:type="spellStart"/>
      <w:r>
        <w:t>Amobi</w:t>
      </w:r>
      <w:proofErr w:type="spellEnd"/>
      <w:r>
        <w:t xml:space="preserve">. But still, they rummaged through series of </w:t>
      </w:r>
      <w:proofErr w:type="spellStart"/>
      <w:r>
        <w:t>casettes</w:t>
      </w:r>
      <w:proofErr w:type="spellEnd"/>
      <w:r>
        <w:t xml:space="preserve"> with half naked </w:t>
      </w:r>
      <w:r w:rsidR="00017554">
        <w:t xml:space="preserve">men </w:t>
      </w:r>
      <w:r>
        <w:t>pasted on them.</w:t>
      </w:r>
    </w:p>
    <w:p w14:paraId="7EFA396D" w14:textId="77777777" w:rsidR="00212AF9" w:rsidRDefault="00212AF9">
      <w:proofErr w:type="spellStart"/>
      <w:r>
        <w:t>Amobi</w:t>
      </w:r>
      <w:proofErr w:type="spellEnd"/>
      <w:r>
        <w:t xml:space="preserve"> picked one out and gave the last of the counterfeit note to the salesboy. The lad took the money from </w:t>
      </w:r>
      <w:proofErr w:type="spellStart"/>
      <w:r>
        <w:t>Amobi</w:t>
      </w:r>
      <w:proofErr w:type="spellEnd"/>
      <w:r>
        <w:t xml:space="preserve"> and disappeared to behind the shop to get change. When the lad returned, he was not with any money and </w:t>
      </w:r>
      <w:proofErr w:type="spellStart"/>
      <w:r>
        <w:t>Amobi</w:t>
      </w:r>
      <w:proofErr w:type="spellEnd"/>
      <w:r>
        <w:t xml:space="preserve"> sensed trouble immediately.</w:t>
      </w:r>
    </w:p>
    <w:p w14:paraId="60A2BA70" w14:textId="04E01B06" w:rsidR="00212AF9" w:rsidRDefault="00212AF9">
      <w:r>
        <w:t xml:space="preserve">“My </w:t>
      </w:r>
      <w:proofErr w:type="spellStart"/>
      <w:r>
        <w:t>oga</w:t>
      </w:r>
      <w:proofErr w:type="spellEnd"/>
      <w:r>
        <w:t xml:space="preserve"> </w:t>
      </w:r>
      <w:proofErr w:type="spellStart"/>
      <w:r>
        <w:t>dey</w:t>
      </w:r>
      <w:proofErr w:type="spellEnd"/>
      <w:r>
        <w:t xml:space="preserve"> call you,” he told </w:t>
      </w:r>
      <w:proofErr w:type="spellStart"/>
      <w:r>
        <w:t>Amobi</w:t>
      </w:r>
      <w:proofErr w:type="spellEnd"/>
      <w:r>
        <w:t xml:space="preserve"> and </w:t>
      </w:r>
      <w:r w:rsidR="00017554">
        <w:t xml:space="preserve">as </w:t>
      </w:r>
      <w:proofErr w:type="spellStart"/>
      <w:r w:rsidR="00017554">
        <w:t>Amobi</w:t>
      </w:r>
      <w:proofErr w:type="spellEnd"/>
      <w:r>
        <w:t xml:space="preserve"> followed the boy to behind the shop, he realized that </w:t>
      </w:r>
      <w:proofErr w:type="spellStart"/>
      <w:r>
        <w:t>Dagogo</w:t>
      </w:r>
      <w:proofErr w:type="spellEnd"/>
      <w:r>
        <w:t xml:space="preserve"> had slipped away.</w:t>
      </w:r>
    </w:p>
    <w:p w14:paraId="07F03893" w14:textId="24165EA1" w:rsidR="00212AF9" w:rsidRDefault="00212AF9">
      <w:r>
        <w:t xml:space="preserve">Behind the shop sat a middle man with a </w:t>
      </w:r>
      <w:proofErr w:type="spellStart"/>
      <w:r>
        <w:t>sizebable</w:t>
      </w:r>
      <w:proofErr w:type="spellEnd"/>
      <w:r>
        <w:t xml:space="preserve"> stomach and dressed in tee shirt and jeans. “Na am </w:t>
      </w:r>
      <w:proofErr w:type="gramStart"/>
      <w:r>
        <w:t>carry</w:t>
      </w:r>
      <w:proofErr w:type="gramEnd"/>
      <w:r>
        <w:t xml:space="preserve"> the money come,” the lad said and before </w:t>
      </w:r>
      <w:proofErr w:type="spellStart"/>
      <w:r>
        <w:t>Amobi</w:t>
      </w:r>
      <w:proofErr w:type="spellEnd"/>
      <w:r>
        <w:t xml:space="preserve"> could make any statement, a slap landed across his face.</w:t>
      </w:r>
    </w:p>
    <w:p w14:paraId="0938FC5E" w14:textId="73355C6C" w:rsidR="00212AF9" w:rsidRDefault="00212AF9">
      <w:r>
        <w:t>“Who sent you?” the man said.</w:t>
      </w:r>
    </w:p>
    <w:p w14:paraId="61278568" w14:textId="53FD74F0" w:rsidR="00212AF9" w:rsidRDefault="00212AF9">
      <w:r>
        <w:t xml:space="preserve">“My… my brother,” </w:t>
      </w:r>
      <w:proofErr w:type="spellStart"/>
      <w:r>
        <w:t>Amobi</w:t>
      </w:r>
      <w:proofErr w:type="spellEnd"/>
      <w:r>
        <w:t xml:space="preserve"> s</w:t>
      </w:r>
      <w:r w:rsidR="00D8677C">
        <w:t>tammered.</w:t>
      </w:r>
    </w:p>
    <w:p w14:paraId="3D7BF9F9" w14:textId="3A68628E" w:rsidR="00D8677C" w:rsidRDefault="00D8677C">
      <w:r>
        <w:t xml:space="preserve">“Your brother no </w:t>
      </w:r>
      <w:proofErr w:type="gramStart"/>
      <w:r>
        <w:t>tell</w:t>
      </w:r>
      <w:proofErr w:type="gramEnd"/>
      <w:r>
        <w:t xml:space="preserve"> say this money </w:t>
      </w:r>
      <w:proofErr w:type="spellStart"/>
      <w:r>
        <w:t>na</w:t>
      </w:r>
      <w:proofErr w:type="spellEnd"/>
      <w:r>
        <w:t xml:space="preserve"> fake?” the man said. </w:t>
      </w:r>
    </w:p>
    <w:p w14:paraId="5199AF5C" w14:textId="72A2C302" w:rsidR="00D8677C" w:rsidRDefault="00D8677C">
      <w:proofErr w:type="spellStart"/>
      <w:r>
        <w:t>Amobi</w:t>
      </w:r>
      <w:proofErr w:type="spellEnd"/>
      <w:r>
        <w:t xml:space="preserve"> remained silent.</w:t>
      </w:r>
    </w:p>
    <w:p w14:paraId="69201637" w14:textId="1300441E" w:rsidR="00D8677C" w:rsidRDefault="00D8677C">
      <w:r>
        <w:t xml:space="preserve">“No </w:t>
      </w:r>
      <w:proofErr w:type="gramStart"/>
      <w:r>
        <w:t>do</w:t>
      </w:r>
      <w:proofErr w:type="gramEnd"/>
      <w:r>
        <w:t xml:space="preserve"> this kind thing again oo, you hear me? I no wan see you for this shop again? Understood?”</w:t>
      </w:r>
    </w:p>
    <w:p w14:paraId="0C41E94D" w14:textId="52B00860" w:rsidR="00D8677C" w:rsidRDefault="00D8677C">
      <w:proofErr w:type="spellStart"/>
      <w:r>
        <w:t>Amobi</w:t>
      </w:r>
      <w:proofErr w:type="spellEnd"/>
      <w:r>
        <w:t xml:space="preserve"> nodded.</w:t>
      </w:r>
    </w:p>
    <w:p w14:paraId="463E2C22" w14:textId="04143F06" w:rsidR="00D8677C" w:rsidRDefault="00D8677C">
      <w:r>
        <w:t xml:space="preserve">“Oya, </w:t>
      </w:r>
      <w:proofErr w:type="spellStart"/>
      <w:r>
        <w:t>dey</w:t>
      </w:r>
      <w:proofErr w:type="spellEnd"/>
      <w:r>
        <w:t xml:space="preserve"> go!”</w:t>
      </w:r>
    </w:p>
    <w:p w14:paraId="17C285F3" w14:textId="7FDF2AE6" w:rsidR="00D8677C" w:rsidRDefault="00D8677C">
      <w:r>
        <w:t xml:space="preserve">The lad took the cassette from </w:t>
      </w:r>
      <w:proofErr w:type="spellStart"/>
      <w:r>
        <w:t>Amobi’s</w:t>
      </w:r>
      <w:proofErr w:type="spellEnd"/>
      <w:r>
        <w:t xml:space="preserve"> hands and he escaped into the night back to his mother and a time when he did not get slapped across the face by strangers or had excess fake money to splash around.</w:t>
      </w:r>
    </w:p>
    <w:p w14:paraId="2F7DB45D" w14:textId="138C2059" w:rsidR="00D8677C" w:rsidRPr="001613A6" w:rsidRDefault="00D8677C">
      <w:r>
        <w:t xml:space="preserve">The next day, </w:t>
      </w:r>
      <w:proofErr w:type="spellStart"/>
      <w:r>
        <w:t>Amobi</w:t>
      </w:r>
      <w:proofErr w:type="spellEnd"/>
      <w:r>
        <w:t xml:space="preserve"> met </w:t>
      </w:r>
      <w:proofErr w:type="spellStart"/>
      <w:r>
        <w:t>Dagogo</w:t>
      </w:r>
      <w:proofErr w:type="spellEnd"/>
      <w:r>
        <w:t xml:space="preserve"> in school. The latter burst out laughing</w:t>
      </w:r>
      <w:r w:rsidR="0063596E">
        <w:t xml:space="preserve">. The normal </w:t>
      </w:r>
      <w:proofErr w:type="spellStart"/>
      <w:r w:rsidR="0063596E">
        <w:t>Amobi</w:t>
      </w:r>
      <w:proofErr w:type="spellEnd"/>
      <w:r w:rsidR="0063596E">
        <w:t xml:space="preserve"> would have called </w:t>
      </w:r>
      <w:proofErr w:type="spellStart"/>
      <w:r w:rsidR="0063596E">
        <w:t>Dagogo</w:t>
      </w:r>
      <w:proofErr w:type="spellEnd"/>
      <w:r w:rsidR="0063596E">
        <w:t xml:space="preserve"> a bastard but this </w:t>
      </w:r>
      <w:proofErr w:type="spellStart"/>
      <w:r w:rsidR="0063596E">
        <w:t>Amobi</w:t>
      </w:r>
      <w:proofErr w:type="spellEnd"/>
      <w:r w:rsidR="0063596E">
        <w:t xml:space="preserve"> was grateful to God. The normal </w:t>
      </w:r>
      <w:proofErr w:type="spellStart"/>
      <w:r w:rsidR="0063596E">
        <w:t>Amobi</w:t>
      </w:r>
      <w:proofErr w:type="spellEnd"/>
      <w:r w:rsidR="0063596E">
        <w:t xml:space="preserve"> would be back by next week.</w:t>
      </w:r>
      <w:r>
        <w:t xml:space="preserve"> </w:t>
      </w:r>
    </w:p>
    <w:sectPr w:rsidR="00D8677C" w:rsidRPr="00161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tTQwNjQ1sDQwsjRW0lEKTi0uzszPAykwrAUA1Bmh7ywAAAA="/>
  </w:docVars>
  <w:rsids>
    <w:rsidRoot w:val="0091196B"/>
    <w:rsid w:val="00017554"/>
    <w:rsid w:val="00052DA3"/>
    <w:rsid w:val="00081B2C"/>
    <w:rsid w:val="000E2B45"/>
    <w:rsid w:val="00120532"/>
    <w:rsid w:val="001556E1"/>
    <w:rsid w:val="001613A6"/>
    <w:rsid w:val="001E57CF"/>
    <w:rsid w:val="00206890"/>
    <w:rsid w:val="00212AF9"/>
    <w:rsid w:val="00217FF1"/>
    <w:rsid w:val="0027433F"/>
    <w:rsid w:val="00292AA8"/>
    <w:rsid w:val="002C465E"/>
    <w:rsid w:val="003579AE"/>
    <w:rsid w:val="0045153B"/>
    <w:rsid w:val="004707A7"/>
    <w:rsid w:val="004D3162"/>
    <w:rsid w:val="004D3652"/>
    <w:rsid w:val="005B62F0"/>
    <w:rsid w:val="005C1A98"/>
    <w:rsid w:val="005F5AE5"/>
    <w:rsid w:val="0063596E"/>
    <w:rsid w:val="006E1BC8"/>
    <w:rsid w:val="006E4892"/>
    <w:rsid w:val="00754123"/>
    <w:rsid w:val="00754F28"/>
    <w:rsid w:val="00780EF7"/>
    <w:rsid w:val="007D0EC3"/>
    <w:rsid w:val="008405E2"/>
    <w:rsid w:val="00876D87"/>
    <w:rsid w:val="008F1139"/>
    <w:rsid w:val="0091196B"/>
    <w:rsid w:val="009B164A"/>
    <w:rsid w:val="009E061D"/>
    <w:rsid w:val="00A121C2"/>
    <w:rsid w:val="00AB126D"/>
    <w:rsid w:val="00AE518D"/>
    <w:rsid w:val="00B248BF"/>
    <w:rsid w:val="00B342F1"/>
    <w:rsid w:val="00BC6AF2"/>
    <w:rsid w:val="00BF1C21"/>
    <w:rsid w:val="00C26EFA"/>
    <w:rsid w:val="00C31048"/>
    <w:rsid w:val="00CD4269"/>
    <w:rsid w:val="00D60161"/>
    <w:rsid w:val="00D814E3"/>
    <w:rsid w:val="00D8677C"/>
    <w:rsid w:val="00E21DDF"/>
    <w:rsid w:val="00F21C1E"/>
    <w:rsid w:val="00F3720D"/>
    <w:rsid w:val="00F531F9"/>
    <w:rsid w:val="00F807F5"/>
    <w:rsid w:val="00FA74EB"/>
    <w:rsid w:val="00FD0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771B3"/>
  <w15:chartTrackingRefBased/>
  <w15:docId w15:val="{8ADE3254-ECF7-45F6-9301-46081BDA3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0</TotalTime>
  <Pages>7</Pages>
  <Words>2664</Words>
  <Characters>1518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mefuna umeadi</dc:creator>
  <cp:keywords/>
  <dc:description/>
  <cp:lastModifiedBy>Ikemefuna umeadi</cp:lastModifiedBy>
  <cp:revision>23</cp:revision>
  <dcterms:created xsi:type="dcterms:W3CDTF">2023-08-11T21:01:00Z</dcterms:created>
  <dcterms:modified xsi:type="dcterms:W3CDTF">2023-09-10T15:25:00Z</dcterms:modified>
</cp:coreProperties>
</file>